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5E3A4E" w14:textId="77777777" w:rsidR="00287C29" w:rsidRPr="00FD2900" w:rsidRDefault="00287C29" w:rsidP="00E914C4">
      <w:pPr>
        <w:rPr>
          <w:b/>
          <w:i/>
          <w:sz w:val="18"/>
          <w:szCs w:val="18"/>
        </w:rPr>
      </w:pPr>
    </w:p>
    <w:p w14:paraId="58EF7EA7" w14:textId="77777777" w:rsidR="00287C29" w:rsidRPr="007B2ADA" w:rsidRDefault="00287C29" w:rsidP="00E914C4">
      <w:pPr>
        <w:ind w:left="-70"/>
        <w:jc w:val="center"/>
        <w:rPr>
          <w:b/>
          <w:sz w:val="18"/>
          <w:szCs w:val="18"/>
        </w:rPr>
      </w:pPr>
      <w:r w:rsidRPr="007B2ADA">
        <w:rPr>
          <w:b/>
          <w:sz w:val="18"/>
          <w:szCs w:val="18"/>
        </w:rPr>
        <w:t xml:space="preserve">BATI DİL. VE ED. BÖLÜMÜ </w:t>
      </w:r>
      <w:r w:rsidR="009D611C" w:rsidRPr="007B2ADA">
        <w:rPr>
          <w:b/>
          <w:sz w:val="18"/>
          <w:szCs w:val="18"/>
        </w:rPr>
        <w:t>İNGİLİZ</w:t>
      </w:r>
      <w:r w:rsidRPr="007B2ADA">
        <w:rPr>
          <w:b/>
          <w:sz w:val="18"/>
          <w:szCs w:val="18"/>
        </w:rPr>
        <w:t xml:space="preserve"> DİLİ VE EDEBİYATI ANABİLİM DALI </w:t>
      </w:r>
    </w:p>
    <w:p w14:paraId="068200AB" w14:textId="4B678873" w:rsidR="00287C29" w:rsidRPr="007B2ADA" w:rsidRDefault="00A71E8B" w:rsidP="00E914C4">
      <w:pPr>
        <w:ind w:left="-70"/>
        <w:jc w:val="center"/>
        <w:rPr>
          <w:b/>
          <w:sz w:val="18"/>
          <w:szCs w:val="18"/>
        </w:rPr>
      </w:pPr>
      <w:r w:rsidRPr="007B2ADA">
        <w:rPr>
          <w:b/>
          <w:sz w:val="18"/>
          <w:szCs w:val="18"/>
        </w:rPr>
        <w:t>202</w:t>
      </w:r>
      <w:r w:rsidR="00A6731C" w:rsidRPr="007B2ADA">
        <w:rPr>
          <w:b/>
          <w:sz w:val="18"/>
          <w:szCs w:val="18"/>
        </w:rPr>
        <w:t>4</w:t>
      </w:r>
      <w:r w:rsidRPr="007B2ADA">
        <w:rPr>
          <w:b/>
          <w:sz w:val="18"/>
          <w:szCs w:val="18"/>
        </w:rPr>
        <w:t>-202</w:t>
      </w:r>
      <w:r w:rsidR="00A6731C" w:rsidRPr="007B2ADA">
        <w:rPr>
          <w:b/>
          <w:sz w:val="18"/>
          <w:szCs w:val="18"/>
        </w:rPr>
        <w:t>5</w:t>
      </w:r>
      <w:r w:rsidR="00287C29" w:rsidRPr="007B2ADA">
        <w:rPr>
          <w:b/>
          <w:sz w:val="18"/>
          <w:szCs w:val="18"/>
        </w:rPr>
        <w:t xml:space="preserve"> EĞİTİM</w:t>
      </w:r>
      <w:r w:rsidR="00705208" w:rsidRPr="007B2ADA">
        <w:rPr>
          <w:b/>
          <w:sz w:val="18"/>
          <w:szCs w:val="18"/>
        </w:rPr>
        <w:t xml:space="preserve">-ÖĞRETİM YILI </w:t>
      </w:r>
      <w:r w:rsidR="006A7C79" w:rsidRPr="007B2ADA">
        <w:rPr>
          <w:b/>
          <w:sz w:val="18"/>
          <w:szCs w:val="18"/>
        </w:rPr>
        <w:t xml:space="preserve">BAHAR </w:t>
      </w:r>
      <w:r w:rsidR="00705208" w:rsidRPr="007B2ADA">
        <w:rPr>
          <w:b/>
          <w:sz w:val="18"/>
          <w:szCs w:val="18"/>
        </w:rPr>
        <w:t xml:space="preserve">YARIYILI </w:t>
      </w:r>
      <w:r w:rsidR="00063C74" w:rsidRPr="007B2ADA">
        <w:rPr>
          <w:b/>
          <w:sz w:val="18"/>
          <w:szCs w:val="18"/>
        </w:rPr>
        <w:t>ARA SINAV</w:t>
      </w:r>
      <w:r w:rsidR="00287C29" w:rsidRPr="007B2ADA">
        <w:rPr>
          <w:b/>
          <w:sz w:val="18"/>
          <w:szCs w:val="18"/>
        </w:rPr>
        <w:t xml:space="preserve"> PROGRAMI </w:t>
      </w:r>
    </w:p>
    <w:tbl>
      <w:tblPr>
        <w:tblW w:w="11013" w:type="dxa"/>
        <w:tblInd w:w="-8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"/>
        <w:gridCol w:w="3178"/>
        <w:gridCol w:w="1560"/>
        <w:gridCol w:w="1185"/>
        <w:gridCol w:w="1224"/>
        <w:gridCol w:w="1386"/>
        <w:gridCol w:w="2016"/>
      </w:tblGrid>
      <w:tr w:rsidR="00B2656B" w:rsidRPr="007B2ADA" w14:paraId="07535B7F" w14:textId="25E1CFED" w:rsidTr="00CA60A7">
        <w:trPr>
          <w:trHeight w:val="308"/>
        </w:trPr>
        <w:tc>
          <w:tcPr>
            <w:tcW w:w="464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446052EC" w14:textId="77777777" w:rsidR="00B2656B" w:rsidRPr="007B2ADA" w:rsidRDefault="00B2656B" w:rsidP="00E914C4">
            <w:pPr>
              <w:pStyle w:val="Heading3"/>
              <w:rPr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5A076B" w14:textId="77777777" w:rsidR="00B2656B" w:rsidRPr="007B2ADA" w:rsidRDefault="00B2656B" w:rsidP="00E914C4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DB6BFD" w14:textId="77777777" w:rsidR="00B2656B" w:rsidRPr="007B2ADA" w:rsidRDefault="00B2656B" w:rsidP="00E914C4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2CA93C3" w14:textId="77777777" w:rsidR="00B2656B" w:rsidRPr="007B2ADA" w:rsidRDefault="00B2656B" w:rsidP="00E914C4">
            <w:pPr>
              <w:pStyle w:val="Heading1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SINAV SAAT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938B4A" w14:textId="537996A0" w:rsidR="00B2656B" w:rsidRPr="007B2ADA" w:rsidRDefault="00B2656B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 xml:space="preserve">SINAV TARİHİ 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53800A" w14:textId="0AE98ABE" w:rsidR="00B2656B" w:rsidRPr="007B2ADA" w:rsidRDefault="00B2656B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F28E16" w14:textId="144C9490" w:rsidR="00B2656B" w:rsidRPr="007B2ADA" w:rsidRDefault="00B2656B" w:rsidP="00E914C4">
            <w:pPr>
              <w:jc w:val="center"/>
              <w:rPr>
                <w:b/>
                <w:bCs/>
                <w:sz w:val="16"/>
                <w:szCs w:val="16"/>
              </w:rPr>
            </w:pPr>
            <w:r w:rsidRPr="007B2ADA">
              <w:rPr>
                <w:b/>
                <w:bCs/>
                <w:sz w:val="16"/>
                <w:szCs w:val="16"/>
              </w:rPr>
              <w:t>GÖZETMENLER</w:t>
            </w:r>
          </w:p>
        </w:tc>
      </w:tr>
      <w:tr w:rsidR="00552E86" w:rsidRPr="007B2ADA" w14:paraId="49B3E92A" w14:textId="0E41DDC7" w:rsidTr="00CA60A7">
        <w:trPr>
          <w:cantSplit/>
          <w:trHeight w:hRule="exact" w:val="291"/>
        </w:trPr>
        <w:tc>
          <w:tcPr>
            <w:tcW w:w="464" w:type="dxa"/>
            <w:vMerge w:val="restart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23E9C0CD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</w:p>
          <w:p w14:paraId="59962BA6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1.</w:t>
            </w:r>
          </w:p>
          <w:p w14:paraId="71155B77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</w:p>
          <w:p w14:paraId="1A6C88E7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</w:t>
            </w:r>
          </w:p>
          <w:p w14:paraId="59852BC0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I</w:t>
            </w:r>
          </w:p>
          <w:p w14:paraId="65AD2B35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N</w:t>
            </w:r>
          </w:p>
          <w:p w14:paraId="1721DE81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I</w:t>
            </w:r>
          </w:p>
          <w:p w14:paraId="5CB1F9BE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F</w:t>
            </w:r>
          </w:p>
          <w:p w14:paraId="74DD2309" w14:textId="6295F665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  <w:p w14:paraId="5B62CE1A" w14:textId="0961BB75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889AE9B" w14:textId="6E6D3B0D" w:rsidR="00552E86" w:rsidRPr="007B2ADA" w:rsidRDefault="00A20330" w:rsidP="00E914C4">
            <w:pPr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</w:t>
            </w:r>
            <w:r w:rsidR="00552E86" w:rsidRPr="007B2ADA">
              <w:rPr>
                <w:bCs/>
                <w:sz w:val="18"/>
                <w:szCs w:val="18"/>
              </w:rPr>
              <w:t>DE 1102 ING. ED. ARAŞ. II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4FC777A" w14:textId="5DA47601" w:rsidR="00552E86" w:rsidRPr="007B2ADA" w:rsidRDefault="00552E86" w:rsidP="00E914C4">
            <w:pPr>
              <w:ind w:left="-50" w:right="-54"/>
              <w:jc w:val="center"/>
              <w:rPr>
                <w:bCs/>
                <w:sz w:val="16"/>
                <w:szCs w:val="16"/>
              </w:rPr>
            </w:pPr>
            <w:r w:rsidRPr="007B2ADA">
              <w:rPr>
                <w:bCs/>
                <w:sz w:val="16"/>
                <w:szCs w:val="16"/>
              </w:rPr>
              <w:t>F. ÖZTÜRK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7480773B" w14:textId="44DC94F2" w:rsidR="00552E86" w:rsidRPr="007B2ADA" w:rsidRDefault="007A1D6B" w:rsidP="00E914C4">
            <w:pPr>
              <w:ind w:left="20" w:right="-114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5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7F6B128F" w14:textId="2EC4AABD" w:rsidR="00552E86" w:rsidRPr="007B2ADA" w:rsidRDefault="00552E86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4.04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49A719D" w14:textId="3C29579B" w:rsidR="00552E86" w:rsidRPr="007B2ADA" w:rsidRDefault="00552E86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0FE5D178" w14:textId="0344EA26" w:rsidR="00552E86" w:rsidRPr="007B2ADA" w:rsidRDefault="00FD7E06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F.Ö.</w:t>
            </w:r>
            <w:r w:rsidR="00F64B51" w:rsidRPr="007B2ADA">
              <w:rPr>
                <w:sz w:val="18"/>
                <w:szCs w:val="18"/>
              </w:rPr>
              <w:t>-T.Ç.</w:t>
            </w:r>
          </w:p>
        </w:tc>
      </w:tr>
      <w:tr w:rsidR="00552E86" w:rsidRPr="007B2ADA" w14:paraId="38791812" w14:textId="7EA1A894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604DBC8" w14:textId="4BDC99C0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370543B" w14:textId="73EF8E7B" w:rsidR="00552E86" w:rsidRPr="007B2ADA" w:rsidRDefault="00552E86" w:rsidP="00E914C4">
            <w:pPr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DE 1004 KLASİK EDEBİYAT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175C4DB4" w14:textId="3689BAAA" w:rsidR="00552E86" w:rsidRPr="007B2ADA" w:rsidRDefault="00552E86" w:rsidP="00E914C4">
            <w:pPr>
              <w:ind w:left="-50" w:right="-54"/>
              <w:jc w:val="center"/>
              <w:rPr>
                <w:bCs/>
                <w:sz w:val="16"/>
                <w:szCs w:val="16"/>
              </w:rPr>
            </w:pPr>
            <w:r w:rsidRPr="007B2ADA">
              <w:rPr>
                <w:bCs/>
                <w:sz w:val="16"/>
                <w:szCs w:val="16"/>
              </w:rPr>
              <w:t>G. TUĞ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right w:val="single" w:sz="2" w:space="0" w:color="auto"/>
            </w:tcBorders>
          </w:tcPr>
          <w:p w14:paraId="4B1DA5F1" w14:textId="5833354A" w:rsidR="00552E86" w:rsidRPr="007B2ADA" w:rsidRDefault="007A1D6B" w:rsidP="00E914C4">
            <w:pPr>
              <w:ind w:left="20" w:right="-114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5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4B73E731" w14:textId="57E88E2A" w:rsidR="00552E86" w:rsidRPr="007B2ADA" w:rsidRDefault="00552E86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5.04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58D1C70E" w14:textId="3C5FC134" w:rsidR="00552E86" w:rsidRPr="007B2ADA" w:rsidRDefault="00552E86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5-F6-F8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ACD3A9E" w14:textId="08725219" w:rsidR="00552E86" w:rsidRPr="007B2ADA" w:rsidRDefault="00D06460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G.T.-T.Ç.-</w:t>
            </w:r>
            <w:r w:rsidR="008661F7" w:rsidRPr="007B2ADA">
              <w:rPr>
                <w:sz w:val="18"/>
                <w:szCs w:val="18"/>
              </w:rPr>
              <w:t>Y.İ.</w:t>
            </w:r>
          </w:p>
        </w:tc>
      </w:tr>
      <w:tr w:rsidR="00552E86" w:rsidRPr="007B2ADA" w14:paraId="542E4AD7" w14:textId="4E4E74D2" w:rsidTr="00081333">
        <w:trPr>
          <w:cantSplit/>
          <w:trHeight w:hRule="exact" w:val="336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89D3924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2A5E24F" w14:textId="34E750BE" w:rsidR="00552E86" w:rsidRPr="007B2ADA" w:rsidRDefault="00552E86" w:rsidP="00E914C4">
            <w:pPr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DE 1006 ÇALIŞMA BEC. VE ARAŞ.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10E7CE70" w14:textId="690F2CEE" w:rsidR="00552E86" w:rsidRPr="007B2ADA" w:rsidRDefault="00552E86" w:rsidP="00E914C4">
            <w:pPr>
              <w:jc w:val="center"/>
              <w:rPr>
                <w:bCs/>
                <w:sz w:val="16"/>
                <w:szCs w:val="16"/>
              </w:rPr>
            </w:pPr>
            <w:r w:rsidRPr="007B2ADA">
              <w:rPr>
                <w:bCs/>
                <w:sz w:val="16"/>
                <w:szCs w:val="16"/>
              </w:rPr>
              <w:t>N. SAĞLAM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27E75B15" w14:textId="3F904880" w:rsidR="00552E86" w:rsidRPr="007B2ADA" w:rsidRDefault="007A1D6B" w:rsidP="00E914C4">
            <w:pPr>
              <w:ind w:left="20" w:right="-114"/>
              <w:jc w:val="center"/>
              <w:rPr>
                <w:color w:val="000000" w:themeColor="text1"/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5.00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19DF78A" w14:textId="0FA2BD0C" w:rsidR="00552E86" w:rsidRPr="007B2ADA" w:rsidRDefault="00552E86" w:rsidP="00E914C4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7B2ADA">
              <w:rPr>
                <w:color w:val="000000" w:themeColor="text1"/>
                <w:sz w:val="18"/>
                <w:szCs w:val="18"/>
              </w:rPr>
              <w:t>16</w:t>
            </w:r>
            <w:r w:rsidRPr="007B2ADA">
              <w:rPr>
                <w:sz w:val="18"/>
                <w:szCs w:val="18"/>
              </w:rPr>
              <w:t>.04.2025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3ED9AB5F" w14:textId="29B2DD42" w:rsidR="00552E86" w:rsidRPr="007B2ADA" w:rsidRDefault="00552E86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32E489AF" w14:textId="596D5649" w:rsidR="00552E86" w:rsidRPr="007B2ADA" w:rsidRDefault="001F2FAA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.C.V</w:t>
            </w:r>
            <w:r w:rsidR="00F85136" w:rsidRPr="007B2ADA">
              <w:rPr>
                <w:sz w:val="18"/>
                <w:szCs w:val="18"/>
              </w:rPr>
              <w:t>.</w:t>
            </w:r>
            <w:r w:rsidR="003C3221" w:rsidRPr="007B2ADA">
              <w:rPr>
                <w:sz w:val="18"/>
                <w:szCs w:val="18"/>
              </w:rPr>
              <w:t>-</w:t>
            </w:r>
            <w:r w:rsidR="00F85136" w:rsidRPr="007B2ADA">
              <w:rPr>
                <w:sz w:val="18"/>
                <w:szCs w:val="18"/>
              </w:rPr>
              <w:t>Y.İ.</w:t>
            </w:r>
          </w:p>
        </w:tc>
      </w:tr>
      <w:tr w:rsidR="00552E86" w:rsidRPr="007B2ADA" w14:paraId="2DA1B2C8" w14:textId="0482DFE9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EF9EE8E" w14:textId="77777777" w:rsidR="00552E86" w:rsidRPr="007B2ADA" w:rsidRDefault="00552E86" w:rsidP="00E914C4">
            <w:pPr>
              <w:pStyle w:val="Heading1"/>
              <w:jc w:val="left"/>
              <w:rPr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54165E6" w14:textId="3487AB14" w:rsidR="00552E86" w:rsidRPr="007B2ADA" w:rsidRDefault="00552E86" w:rsidP="00E914C4">
            <w:pPr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DE 1008 METİN ÇÖZ. I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58EEF7C1" w14:textId="7B5CEFED" w:rsidR="00552E86" w:rsidRPr="007B2ADA" w:rsidRDefault="00552E86" w:rsidP="00E914C4">
            <w:pPr>
              <w:jc w:val="center"/>
              <w:rPr>
                <w:bCs/>
                <w:sz w:val="16"/>
                <w:szCs w:val="16"/>
              </w:rPr>
            </w:pPr>
            <w:r w:rsidRPr="007B2ADA">
              <w:rPr>
                <w:bCs/>
                <w:sz w:val="16"/>
                <w:szCs w:val="16"/>
              </w:rPr>
              <w:t>F. G. KOÇSOY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62A380BA" w14:textId="1D3A3091" w:rsidR="00552E86" w:rsidRPr="007B2ADA" w:rsidRDefault="007A1D6B" w:rsidP="00E914C4">
            <w:pPr>
              <w:ind w:left="20" w:right="-114"/>
              <w:jc w:val="center"/>
              <w:rPr>
                <w:color w:val="000000" w:themeColor="text1"/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5.00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358E42B4" w14:textId="6A4B789B" w:rsidR="00552E86" w:rsidRPr="007B2ADA" w:rsidRDefault="00552E86" w:rsidP="00E914C4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7B2ADA">
              <w:rPr>
                <w:color w:val="000000" w:themeColor="text1"/>
                <w:sz w:val="18"/>
                <w:szCs w:val="18"/>
              </w:rPr>
              <w:t>17</w:t>
            </w:r>
            <w:r w:rsidRPr="007B2ADA">
              <w:rPr>
                <w:sz w:val="18"/>
                <w:szCs w:val="18"/>
              </w:rPr>
              <w:t>.04.2025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19A3AEA6" w14:textId="54362E5F" w:rsidR="00552E86" w:rsidRPr="007B2ADA" w:rsidRDefault="00552E86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2BD49F40" w14:textId="48204DFC" w:rsidR="00552E86" w:rsidRPr="007B2ADA" w:rsidRDefault="00F85136" w:rsidP="00F85136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T.Ç.</w:t>
            </w:r>
            <w:r w:rsidR="003C3221" w:rsidRPr="007B2ADA">
              <w:rPr>
                <w:sz w:val="18"/>
                <w:szCs w:val="18"/>
              </w:rPr>
              <w:t>-</w:t>
            </w:r>
            <w:r w:rsidRPr="007B2ADA">
              <w:rPr>
                <w:sz w:val="18"/>
                <w:szCs w:val="18"/>
              </w:rPr>
              <w:t>Y.İ.</w:t>
            </w:r>
          </w:p>
        </w:tc>
      </w:tr>
      <w:tr w:rsidR="00552E86" w:rsidRPr="007B2ADA" w14:paraId="6D371E0F" w14:textId="3D4DC423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9E03EB1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AD1BC54" w14:textId="3D630FDC" w:rsidR="00552E86" w:rsidRPr="007B2ADA" w:rsidRDefault="00552E86" w:rsidP="00E914C4">
            <w:pPr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DE 1012 ING. KULT. TARIHI I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B32CCE9" w14:textId="28690EFF" w:rsidR="00552E86" w:rsidRPr="007B2ADA" w:rsidRDefault="00552E86" w:rsidP="00E914C4">
            <w:pPr>
              <w:jc w:val="center"/>
              <w:rPr>
                <w:bCs/>
                <w:sz w:val="16"/>
                <w:szCs w:val="16"/>
              </w:rPr>
            </w:pPr>
            <w:r w:rsidRPr="007B2ADA">
              <w:rPr>
                <w:bCs/>
                <w:sz w:val="16"/>
                <w:szCs w:val="16"/>
              </w:rPr>
              <w:t>H. AMBARCIOĞLU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16EC0427" w14:textId="5C65EAE3" w:rsidR="00552E86" w:rsidRPr="007B2ADA" w:rsidRDefault="007A1D6B" w:rsidP="00E914C4">
            <w:pPr>
              <w:ind w:right="-114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5.00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768093B" w14:textId="6C5EC133" w:rsidR="00552E86" w:rsidRPr="007B2ADA" w:rsidRDefault="00552E86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8.04.2025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1388FD99" w14:textId="59BC756C" w:rsidR="00552E86" w:rsidRPr="007B2ADA" w:rsidRDefault="00552E86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6B6A49C7" w14:textId="4E279C1D" w:rsidR="00552E86" w:rsidRPr="007B2ADA" w:rsidRDefault="00FD7E06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H.A.</w:t>
            </w:r>
            <w:r w:rsidR="00F90680" w:rsidRPr="007B2ADA">
              <w:rPr>
                <w:sz w:val="18"/>
                <w:szCs w:val="18"/>
              </w:rPr>
              <w:t>-T.Ç.</w:t>
            </w:r>
          </w:p>
        </w:tc>
      </w:tr>
      <w:tr w:rsidR="00552E86" w:rsidRPr="007B2ADA" w14:paraId="22DEACC8" w14:textId="679D5A0A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6890894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1AFB99" w14:textId="703169C9" w:rsidR="00552E86" w:rsidRPr="007B2ADA" w:rsidRDefault="00552E86" w:rsidP="00E914C4">
            <w:pPr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DE 1016 SÖZLÜ İLET. BEC. I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032CA5D" w14:textId="78A66104" w:rsidR="00552E86" w:rsidRPr="007B2ADA" w:rsidRDefault="00552E86" w:rsidP="00E914C4">
            <w:pPr>
              <w:jc w:val="center"/>
              <w:rPr>
                <w:bCs/>
                <w:sz w:val="16"/>
                <w:szCs w:val="16"/>
              </w:rPr>
            </w:pPr>
            <w:r w:rsidRPr="007B2ADA">
              <w:rPr>
                <w:bCs/>
                <w:sz w:val="16"/>
                <w:szCs w:val="16"/>
              </w:rPr>
              <w:t>S. T. AKYILDIZ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</w:tcPr>
          <w:p w14:paraId="178A2AF4" w14:textId="5DD7BE72" w:rsidR="00552E86" w:rsidRPr="007B2ADA" w:rsidRDefault="00302B7A" w:rsidP="00E914C4">
            <w:pPr>
              <w:ind w:right="-114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7.00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A9EA2F7" w14:textId="03EDA3C4" w:rsidR="00552E86" w:rsidRPr="007B2ADA" w:rsidRDefault="00302B7A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8.04.2025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  <w:shd w:val="clear" w:color="auto" w:fill="auto"/>
          </w:tcPr>
          <w:p w14:paraId="7E328820" w14:textId="3BF6C1E6" w:rsidR="00552E86" w:rsidRPr="007B2ADA" w:rsidRDefault="00552E86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  <w:shd w:val="clear" w:color="auto" w:fill="auto"/>
          </w:tcPr>
          <w:p w14:paraId="1A94307D" w14:textId="03369B34" w:rsidR="00552E86" w:rsidRPr="007B2ADA" w:rsidRDefault="005E20A8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-</w:t>
            </w:r>
          </w:p>
        </w:tc>
      </w:tr>
      <w:tr w:rsidR="00552E86" w:rsidRPr="007B2ADA" w14:paraId="03E77F44" w14:textId="4214F2BE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53974055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8BE840" w14:textId="604DEAC9" w:rsidR="00552E86" w:rsidRPr="007B2ADA" w:rsidRDefault="00552E86" w:rsidP="00E914C4">
            <w:pPr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TRD 110 TÜRK DİLİ</w:t>
            </w:r>
          </w:p>
        </w:tc>
        <w:tc>
          <w:tcPr>
            <w:tcW w:w="1560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4E59C441" w14:textId="77777777" w:rsidR="00552E86" w:rsidRPr="007B2ADA" w:rsidRDefault="00552E86" w:rsidP="00E914C4">
            <w:pPr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185" w:type="dxa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4CAC5C1" w14:textId="135DCC37" w:rsidR="00552E86" w:rsidRPr="007B2ADA" w:rsidRDefault="00552E86" w:rsidP="00E914C4">
            <w:pPr>
              <w:ind w:right="-114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1:30-12:00</w:t>
            </w:r>
          </w:p>
        </w:tc>
        <w:tc>
          <w:tcPr>
            <w:tcW w:w="1224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2117CA4" w14:textId="6F823A25" w:rsidR="00552E86" w:rsidRPr="007B2ADA" w:rsidRDefault="00552E86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6.04.2025</w:t>
            </w:r>
          </w:p>
        </w:tc>
        <w:tc>
          <w:tcPr>
            <w:tcW w:w="138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0084747" w14:textId="2906D4E4" w:rsidR="00552E86" w:rsidRPr="007B2ADA" w:rsidRDefault="00552E86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38B139DE" w14:textId="32A86A69" w:rsidR="00552E86" w:rsidRPr="007B2ADA" w:rsidRDefault="00EC55AB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T.Ç.</w:t>
            </w:r>
            <w:r w:rsidR="003C3221" w:rsidRPr="007B2ADA">
              <w:rPr>
                <w:sz w:val="18"/>
                <w:szCs w:val="18"/>
              </w:rPr>
              <w:t>-</w:t>
            </w:r>
            <w:r w:rsidR="00F126AF" w:rsidRPr="007B2ADA">
              <w:rPr>
                <w:sz w:val="18"/>
                <w:szCs w:val="18"/>
              </w:rPr>
              <w:t>Y.İ.</w:t>
            </w:r>
          </w:p>
        </w:tc>
      </w:tr>
      <w:tr w:rsidR="00552E86" w:rsidRPr="007B2ADA" w14:paraId="6B3AB2F9" w14:textId="6B6A8BCE" w:rsidTr="00CA60A7">
        <w:trPr>
          <w:cantSplit/>
          <w:trHeight w:val="423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51ABD82F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  <w:p w14:paraId="48916D19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  <w:p w14:paraId="0E1332C0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  <w:p w14:paraId="118E9AFD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  <w:p w14:paraId="26DC87F8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2.</w:t>
            </w:r>
          </w:p>
          <w:p w14:paraId="75590770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  <w:p w14:paraId="737F456D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S</w:t>
            </w:r>
          </w:p>
          <w:p w14:paraId="74975C9B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I</w:t>
            </w:r>
            <w:r w:rsidRPr="007B2ADA">
              <w:rPr>
                <w:b/>
                <w:sz w:val="18"/>
                <w:szCs w:val="18"/>
              </w:rPr>
              <w:br/>
              <w:t>N</w:t>
            </w:r>
            <w:r w:rsidRPr="007B2ADA">
              <w:rPr>
                <w:b/>
                <w:sz w:val="18"/>
                <w:szCs w:val="18"/>
              </w:rPr>
              <w:br/>
              <w:t>I</w:t>
            </w:r>
            <w:r w:rsidRPr="007B2ADA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C8A9CE" w14:textId="77777777" w:rsidR="00552E86" w:rsidRPr="007B2ADA" w:rsidRDefault="00552E86" w:rsidP="00E914C4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273BA5" w14:textId="77777777" w:rsidR="00552E86" w:rsidRPr="007B2ADA" w:rsidRDefault="00552E86" w:rsidP="00E914C4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A2813DD" w14:textId="77777777" w:rsidR="00552E86" w:rsidRPr="007B2ADA" w:rsidRDefault="00552E86" w:rsidP="00E914C4">
            <w:pPr>
              <w:pStyle w:val="Heading1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SINAV SAAT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8EE6D8" w14:textId="77777777" w:rsidR="00552E86" w:rsidRPr="007B2ADA" w:rsidRDefault="00552E86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INAV TARİHİ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3FB7F515" w14:textId="5DE7F103" w:rsidR="00552E86" w:rsidRPr="007B2ADA" w:rsidRDefault="00552E86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ENF LAB 1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71825A5D" w14:textId="6769ED9A" w:rsidR="00552E86" w:rsidRPr="007B2ADA" w:rsidRDefault="00552E86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142BD7" w:rsidRPr="007B2ADA" w14:paraId="55D1EE1C" w14:textId="30D19DC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5F0F7BD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85CDC1C" w14:textId="795C53C8" w:rsidR="00142BD7" w:rsidRPr="007B2ADA" w:rsidRDefault="00142BD7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2002 DİLBİLİM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D74FED5" w14:textId="77777777" w:rsidR="00142BD7" w:rsidRPr="007B2ADA" w:rsidRDefault="00142BD7" w:rsidP="00E914C4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S. T. AKYILDIZ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60F0FD" w14:textId="75CB1B40" w:rsidR="00142BD7" w:rsidRPr="007B2ADA" w:rsidRDefault="000124E0" w:rsidP="00E914C4">
            <w:pPr>
              <w:ind w:right="27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</w:t>
            </w:r>
            <w:r w:rsidR="00835801" w:rsidRPr="007B2ADA">
              <w:rPr>
                <w:sz w:val="18"/>
                <w:szCs w:val="18"/>
              </w:rPr>
              <w:t>3</w:t>
            </w:r>
            <w:r w:rsidRPr="007B2ADA"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0A2248" w14:textId="01C54DBC" w:rsidR="00142BD7" w:rsidRPr="007B2ADA" w:rsidRDefault="008C2E8F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4.04.2025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18F8C6" w14:textId="51FA67E6" w:rsidR="00142BD7" w:rsidRPr="007B2ADA" w:rsidRDefault="00142BD7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49F3FE5" w14:textId="45E6E311" w:rsidR="00142BD7" w:rsidRPr="007B2ADA" w:rsidRDefault="00F85136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.C.V.-Y.İ.</w:t>
            </w:r>
          </w:p>
        </w:tc>
      </w:tr>
      <w:tr w:rsidR="00142BD7" w:rsidRPr="007B2ADA" w14:paraId="6B4C359A" w14:textId="1C633B84" w:rsidTr="00081333">
        <w:trPr>
          <w:cantSplit/>
          <w:trHeight w:hRule="exact" w:val="340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1A88CB9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2B8C44" w14:textId="0E32E729" w:rsidR="00142BD7" w:rsidRPr="00E60072" w:rsidRDefault="00142BD7" w:rsidP="00E914C4">
            <w:pPr>
              <w:rPr>
                <w:sz w:val="18"/>
                <w:szCs w:val="18"/>
              </w:rPr>
            </w:pPr>
            <w:r w:rsidRPr="00E60072">
              <w:rPr>
                <w:sz w:val="18"/>
                <w:szCs w:val="18"/>
              </w:rPr>
              <w:t>IDE 2004 ÇEV. BİL. ÇAL. II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3B0FEAC" w14:textId="0F92CD80" w:rsidR="00142BD7" w:rsidRPr="00E60072" w:rsidRDefault="00142BD7" w:rsidP="00E914C4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E60072">
              <w:rPr>
                <w:bCs/>
                <w:sz w:val="18"/>
                <w:szCs w:val="18"/>
              </w:rPr>
              <w:t>N. SAĞLAM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826CA86" w14:textId="462FD1EB" w:rsidR="00142BD7" w:rsidRPr="00E60072" w:rsidRDefault="000124E0" w:rsidP="00E914C4">
            <w:pPr>
              <w:jc w:val="center"/>
              <w:rPr>
                <w:sz w:val="18"/>
                <w:szCs w:val="18"/>
              </w:rPr>
            </w:pPr>
            <w:r w:rsidRPr="00E60072">
              <w:rPr>
                <w:sz w:val="18"/>
                <w:szCs w:val="18"/>
              </w:rPr>
              <w:t>1</w:t>
            </w:r>
            <w:r w:rsidR="006C022B" w:rsidRPr="00E60072">
              <w:rPr>
                <w:sz w:val="18"/>
                <w:szCs w:val="18"/>
              </w:rPr>
              <w:t>3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3345FCD" w14:textId="3C8933EA" w:rsidR="00142BD7" w:rsidRPr="00E60072" w:rsidRDefault="005671FF" w:rsidP="00E914C4">
            <w:pPr>
              <w:jc w:val="center"/>
              <w:rPr>
                <w:sz w:val="18"/>
                <w:szCs w:val="18"/>
              </w:rPr>
            </w:pPr>
            <w:r w:rsidRPr="00E60072">
              <w:rPr>
                <w:sz w:val="18"/>
                <w:szCs w:val="18"/>
              </w:rPr>
              <w:t>1</w:t>
            </w:r>
            <w:r w:rsidR="006C022B" w:rsidRPr="00E60072">
              <w:rPr>
                <w:sz w:val="18"/>
                <w:szCs w:val="18"/>
              </w:rPr>
              <w:t>7</w:t>
            </w:r>
            <w:r w:rsidRPr="00E60072">
              <w:rPr>
                <w:sz w:val="18"/>
                <w:szCs w:val="18"/>
              </w:rPr>
              <w:t>.04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0351BE7" w14:textId="5094C0CD" w:rsidR="00142BD7" w:rsidRPr="00E60072" w:rsidRDefault="00142BD7" w:rsidP="00E914C4">
            <w:pPr>
              <w:jc w:val="center"/>
              <w:rPr>
                <w:sz w:val="18"/>
                <w:szCs w:val="18"/>
              </w:rPr>
            </w:pPr>
            <w:r w:rsidRPr="00E60072">
              <w:rPr>
                <w:sz w:val="18"/>
                <w:szCs w:val="18"/>
              </w:rPr>
              <w:t>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5EEEC3B" w14:textId="02760D55" w:rsidR="00142BD7" w:rsidRPr="00E60072" w:rsidRDefault="00F90680" w:rsidP="00E914C4">
            <w:pPr>
              <w:jc w:val="center"/>
              <w:rPr>
                <w:sz w:val="18"/>
                <w:szCs w:val="18"/>
              </w:rPr>
            </w:pPr>
            <w:r w:rsidRPr="00E60072">
              <w:rPr>
                <w:sz w:val="18"/>
                <w:szCs w:val="18"/>
              </w:rPr>
              <w:t>A.C.V.</w:t>
            </w:r>
          </w:p>
        </w:tc>
      </w:tr>
      <w:tr w:rsidR="00142BD7" w:rsidRPr="007B2ADA" w14:paraId="08B27700" w14:textId="59E94C8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65B157FE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899FA3" w14:textId="24F5B447" w:rsidR="00142BD7" w:rsidRPr="007B2ADA" w:rsidRDefault="00142BD7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2006 AMER. EDB. ARAŞ. II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DBE0D6D" w14:textId="5254388D" w:rsidR="00142BD7" w:rsidRPr="007B2ADA" w:rsidRDefault="00142BD7" w:rsidP="00E914C4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F15E6F0" w14:textId="58564B2C" w:rsidR="00142BD7" w:rsidRPr="007B2ADA" w:rsidRDefault="000124E0" w:rsidP="00E914C4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3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64964F2" w14:textId="23F5EEFF" w:rsidR="00142BD7" w:rsidRPr="007B2ADA" w:rsidRDefault="005E3CF0" w:rsidP="00E914C4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7B2ADA">
              <w:rPr>
                <w:color w:val="000000" w:themeColor="text1"/>
                <w:sz w:val="18"/>
                <w:szCs w:val="18"/>
              </w:rPr>
              <w:t>15</w:t>
            </w:r>
            <w:r w:rsidR="00F959AF" w:rsidRPr="007B2ADA">
              <w:rPr>
                <w:sz w:val="18"/>
                <w:szCs w:val="18"/>
              </w:rPr>
              <w:t>.04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3D1416E" w14:textId="75B54712" w:rsidR="00142BD7" w:rsidRPr="007B2ADA" w:rsidRDefault="00142BD7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629C09D" w14:textId="63D41FDE" w:rsidR="00142BD7" w:rsidRPr="007B2ADA" w:rsidRDefault="00F85136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T.Ç.</w:t>
            </w:r>
            <w:r w:rsidR="003C3221" w:rsidRPr="007B2ADA">
              <w:rPr>
                <w:sz w:val="18"/>
                <w:szCs w:val="18"/>
              </w:rPr>
              <w:t>-</w:t>
            </w:r>
            <w:r w:rsidRPr="007B2ADA">
              <w:rPr>
                <w:sz w:val="18"/>
                <w:szCs w:val="18"/>
              </w:rPr>
              <w:t>Y.İ.</w:t>
            </w:r>
          </w:p>
        </w:tc>
      </w:tr>
      <w:tr w:rsidR="00142BD7" w:rsidRPr="007B2ADA" w14:paraId="3EA064C6" w14:textId="7777777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04A524C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43F10C" w14:textId="78FD4A20" w:rsidR="00142BD7" w:rsidRPr="007B2ADA" w:rsidRDefault="00142BD7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2008 ANLATIBİLİM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F831F1D" w14:textId="5A034850" w:rsidR="00142BD7" w:rsidRPr="007B2ADA" w:rsidRDefault="00142BD7" w:rsidP="00E914C4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G. TUĞ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4D9FDB" w14:textId="018EB09A" w:rsidR="00142BD7" w:rsidRPr="007B2ADA" w:rsidRDefault="000124E0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3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0FA8C5F" w14:textId="2CDE78FD" w:rsidR="00142BD7" w:rsidRPr="007B2ADA" w:rsidRDefault="005E3CF0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6</w:t>
            </w:r>
            <w:r w:rsidR="00F959AF" w:rsidRPr="007B2ADA">
              <w:rPr>
                <w:sz w:val="18"/>
                <w:szCs w:val="18"/>
              </w:rPr>
              <w:t>.04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7DCFE" w14:textId="46746C22" w:rsidR="00142BD7" w:rsidRPr="007B2ADA" w:rsidRDefault="00142BD7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15FD3A" w14:textId="2F5F51F6" w:rsidR="00142BD7" w:rsidRPr="007B2ADA" w:rsidRDefault="00FD7E06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G.T.</w:t>
            </w:r>
            <w:r w:rsidR="00CC44EE" w:rsidRPr="007B2ADA">
              <w:rPr>
                <w:sz w:val="18"/>
                <w:szCs w:val="18"/>
              </w:rPr>
              <w:t>-A.C.V.</w:t>
            </w:r>
          </w:p>
        </w:tc>
      </w:tr>
      <w:tr w:rsidR="00142BD7" w:rsidRPr="007B2ADA" w14:paraId="470EEBB9" w14:textId="7E0E0AAB" w:rsidTr="006E5B66">
        <w:trPr>
          <w:cantSplit/>
          <w:trHeight w:hRule="exact" w:val="268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17759DA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ABEFCA8" w14:textId="28052BDE" w:rsidR="00142BD7" w:rsidRPr="007B2ADA" w:rsidRDefault="00142BD7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2010 19. YÜZYIL İNGİLİZ ROM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BEF6144" w14:textId="4A854533" w:rsidR="00142BD7" w:rsidRPr="007B2ADA" w:rsidRDefault="00142BD7" w:rsidP="00E914C4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. ÖZTÜRK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9735C4D" w14:textId="3B2702F4" w:rsidR="00142BD7" w:rsidRPr="007B2ADA" w:rsidRDefault="000124E0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</w:t>
            </w:r>
            <w:r w:rsidR="00F959AF" w:rsidRPr="007B2ADA">
              <w:rPr>
                <w:sz w:val="18"/>
                <w:szCs w:val="18"/>
              </w:rPr>
              <w:t>6</w:t>
            </w:r>
            <w:r w:rsidRPr="007B2ADA">
              <w:rPr>
                <w:sz w:val="18"/>
                <w:szCs w:val="18"/>
              </w:rPr>
              <w:t>.</w:t>
            </w:r>
            <w:r w:rsidR="00F959AF" w:rsidRPr="007B2ADA">
              <w:rPr>
                <w:sz w:val="18"/>
                <w:szCs w:val="18"/>
              </w:rPr>
              <w:t>15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9A8AD59" w14:textId="6DD45F45" w:rsidR="00142BD7" w:rsidRPr="007B2ADA" w:rsidRDefault="00F623E2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</w:t>
            </w:r>
            <w:r w:rsidR="00F959AF" w:rsidRPr="007B2ADA">
              <w:rPr>
                <w:sz w:val="18"/>
                <w:szCs w:val="18"/>
              </w:rPr>
              <w:t>6.04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5DB8F5" w14:textId="7B653215" w:rsidR="00142BD7" w:rsidRPr="007B2ADA" w:rsidRDefault="00142BD7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BBC3090" w14:textId="343E0FB6" w:rsidR="00142BD7" w:rsidRPr="007B2ADA" w:rsidRDefault="00FD7E06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F.Ö.</w:t>
            </w:r>
            <w:r w:rsidR="004851FB" w:rsidRPr="007B2ADA">
              <w:rPr>
                <w:sz w:val="18"/>
                <w:szCs w:val="18"/>
              </w:rPr>
              <w:t>-Y.İ.</w:t>
            </w:r>
          </w:p>
        </w:tc>
      </w:tr>
      <w:tr w:rsidR="00142BD7" w:rsidRPr="007B2ADA" w14:paraId="34BFB0D8" w14:textId="7D9FFA9F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2276017C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423AD64" w14:textId="15D7214B" w:rsidR="00142BD7" w:rsidRPr="007B2ADA" w:rsidRDefault="00142BD7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2012 RÖNESANS İNG. EDB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7BFA9C7" w14:textId="77777777" w:rsidR="00142BD7" w:rsidRPr="007B2ADA" w:rsidRDefault="00142BD7" w:rsidP="00E914C4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G. TUG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EE0DF9A" w14:textId="3347F029" w:rsidR="00142BD7" w:rsidRPr="007B2ADA" w:rsidRDefault="000124E0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</w:t>
            </w:r>
            <w:r w:rsidR="00074642" w:rsidRPr="007B2ADA">
              <w:rPr>
                <w:sz w:val="18"/>
                <w:szCs w:val="18"/>
              </w:rPr>
              <w:t>3</w:t>
            </w:r>
            <w:r w:rsidRPr="007B2ADA"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3EF0C81" w14:textId="65D2F72F" w:rsidR="00142BD7" w:rsidRPr="007B2ADA" w:rsidRDefault="005671FF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8.04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471A767" w14:textId="743F58BF" w:rsidR="00142BD7" w:rsidRPr="007B2ADA" w:rsidRDefault="00142BD7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D5E9EC4" w14:textId="34E88F90" w:rsidR="00142BD7" w:rsidRPr="007B2ADA" w:rsidRDefault="00FD7E06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G.T.</w:t>
            </w:r>
            <w:r w:rsidR="004851FB" w:rsidRPr="007B2ADA">
              <w:rPr>
                <w:sz w:val="18"/>
                <w:szCs w:val="18"/>
              </w:rPr>
              <w:t>-</w:t>
            </w:r>
            <w:r w:rsidR="003C3221" w:rsidRPr="007B2ADA">
              <w:rPr>
                <w:sz w:val="18"/>
                <w:szCs w:val="18"/>
              </w:rPr>
              <w:t>T.Ç.</w:t>
            </w:r>
          </w:p>
        </w:tc>
      </w:tr>
      <w:tr w:rsidR="00142BD7" w:rsidRPr="007B2ADA" w14:paraId="19464C56" w14:textId="31FDD2E5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8F00B3D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BEBE28C" w14:textId="73FF038E" w:rsidR="00142BD7" w:rsidRPr="007B2ADA" w:rsidRDefault="00142BD7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2016 FRANSIZCA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535F0853" w14:textId="77777777" w:rsidR="00142BD7" w:rsidRPr="007B2ADA" w:rsidRDefault="00142BD7" w:rsidP="00E914C4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FCF2E8B" w14:textId="07788CE4" w:rsidR="00142BD7" w:rsidRPr="007B2ADA" w:rsidRDefault="00A826AD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-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3974E5" w14:textId="36C1C851" w:rsidR="00142BD7" w:rsidRPr="007B2ADA" w:rsidRDefault="00A826AD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-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6E82C11" w14:textId="432E9BD3" w:rsidR="00142BD7" w:rsidRPr="007B2ADA" w:rsidRDefault="00A826AD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-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190613F" w14:textId="6E1CC3AB" w:rsidR="00142BD7" w:rsidRPr="007B2ADA" w:rsidRDefault="00A826AD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-</w:t>
            </w:r>
          </w:p>
        </w:tc>
      </w:tr>
      <w:tr w:rsidR="00142BD7" w:rsidRPr="007B2ADA" w14:paraId="64243A77" w14:textId="4AEFA7B8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8EB3C3C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3729E18" w14:textId="07B6DB18" w:rsidR="00142BD7" w:rsidRPr="007B2ADA" w:rsidRDefault="00142BD7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 xml:space="preserve">AİT210 ATATÜRK İLK VE İNK. TAR. 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4F27BF75" w14:textId="64F7DED0" w:rsidR="00142BD7" w:rsidRPr="007B2ADA" w:rsidRDefault="00142BD7" w:rsidP="00E914C4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2E8C2F2" w14:textId="17A4835E" w:rsidR="00142BD7" w:rsidRPr="007B2ADA" w:rsidRDefault="00142BD7" w:rsidP="00E914C4">
            <w:pPr>
              <w:ind w:right="27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1:30-12: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68B96C7" w14:textId="043AD2CF" w:rsidR="00142BD7" w:rsidRPr="007B2ADA" w:rsidRDefault="00142BD7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5.04.2024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55A37654" w14:textId="4FA02F48" w:rsidR="00142BD7" w:rsidRPr="007B2ADA" w:rsidRDefault="009B12DE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6702252B" w14:textId="70AFC1FD" w:rsidR="00142BD7" w:rsidRPr="007B2ADA" w:rsidRDefault="000E2F01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T.Ç.-Y.İ.</w:t>
            </w:r>
          </w:p>
        </w:tc>
      </w:tr>
      <w:tr w:rsidR="00142BD7" w:rsidRPr="007B2ADA" w14:paraId="3073D611" w14:textId="77777777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6928B61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EF9D3C3" w14:textId="703EC1F6" w:rsidR="00142BD7" w:rsidRPr="007B2ADA" w:rsidRDefault="00142BD7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PFES202 SINIF YÖNETİMİ</w:t>
            </w:r>
            <w:r w:rsidRPr="007B2ADA">
              <w:rPr>
                <w:b/>
                <w:bCs/>
                <w:sz w:val="18"/>
                <w:szCs w:val="18"/>
              </w:rPr>
              <w:t>*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513DE3A3" w14:textId="75CD0EF2" w:rsidR="00142BD7" w:rsidRPr="007B2ADA" w:rsidRDefault="00142BD7" w:rsidP="00E914C4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E52D189" w14:textId="5BF8188B" w:rsidR="00142BD7" w:rsidRPr="007B2ADA" w:rsidRDefault="001C74E8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6.3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A3D4F22" w14:textId="7A3590DA" w:rsidR="00142BD7" w:rsidRPr="007B2ADA" w:rsidRDefault="00642C26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7.04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D11A76F" w14:textId="3C3BC7E8" w:rsidR="00142BD7" w:rsidRPr="007B2ADA" w:rsidRDefault="00142BD7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1-A2-A3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29515698" w14:textId="66894AE8" w:rsidR="00142BD7" w:rsidRPr="007B2ADA" w:rsidRDefault="00A20330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.C.V.</w:t>
            </w:r>
          </w:p>
        </w:tc>
      </w:tr>
      <w:tr w:rsidR="00142BD7" w:rsidRPr="007B2ADA" w14:paraId="6952AA24" w14:textId="5858CEF7" w:rsidTr="000C0696">
        <w:trPr>
          <w:cantSplit/>
          <w:trHeight w:hRule="exact" w:val="495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5CE3CFE7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ABC79B" w14:textId="181B8523" w:rsidR="00142BD7" w:rsidRPr="007B2ADA" w:rsidRDefault="00142BD7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PFES204 ÖZEL ÖĞRETİM YÖNT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B15545C" w14:textId="071F63FA" w:rsidR="00142BD7" w:rsidRPr="007B2ADA" w:rsidRDefault="009343D2" w:rsidP="00E914C4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A. BİLH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C52191A" w14:textId="2E0D2073" w:rsidR="00142BD7" w:rsidRPr="007B2ADA" w:rsidRDefault="00E2631D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6.15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499BF75" w14:textId="3D68AA9B" w:rsidR="00142BD7" w:rsidRPr="007B2ADA" w:rsidRDefault="008C2E8F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4.04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17BD311" w14:textId="1DF51321" w:rsidR="00142BD7" w:rsidRPr="007B2ADA" w:rsidRDefault="00FB298C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208CC98" w14:textId="2AA7802A" w:rsidR="00142BD7" w:rsidRPr="007B2ADA" w:rsidRDefault="009343D2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.B.</w:t>
            </w:r>
          </w:p>
        </w:tc>
      </w:tr>
      <w:tr w:rsidR="00142BD7" w:rsidRPr="007B2ADA" w14:paraId="1C79BA76" w14:textId="069DCE85" w:rsidTr="00CA60A7">
        <w:trPr>
          <w:cantSplit/>
          <w:trHeight w:hRule="exact" w:val="640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3562197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  <w:p w14:paraId="3A5350A8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  <w:p w14:paraId="294A1CB7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  <w:p w14:paraId="1B3C7099" w14:textId="77777777" w:rsidR="00142BD7" w:rsidRPr="007B2ADA" w:rsidRDefault="00142BD7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3.</w:t>
            </w:r>
          </w:p>
          <w:p w14:paraId="78B8686F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  <w:p w14:paraId="558B55C5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S</w:t>
            </w:r>
          </w:p>
          <w:p w14:paraId="5D6652B0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I</w:t>
            </w:r>
            <w:r w:rsidRPr="007B2ADA">
              <w:rPr>
                <w:b/>
                <w:sz w:val="18"/>
                <w:szCs w:val="18"/>
              </w:rPr>
              <w:br/>
              <w:t>N</w:t>
            </w:r>
            <w:r w:rsidRPr="007B2ADA">
              <w:rPr>
                <w:b/>
                <w:sz w:val="18"/>
                <w:szCs w:val="18"/>
              </w:rPr>
              <w:br/>
              <w:t>I</w:t>
            </w:r>
            <w:r w:rsidRPr="007B2ADA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7F07E6" w14:textId="77777777" w:rsidR="00142BD7" w:rsidRPr="007B2ADA" w:rsidRDefault="00142BD7" w:rsidP="00E914C4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5ED3DA" w14:textId="615856C6" w:rsidR="00142BD7" w:rsidRPr="007B2ADA" w:rsidRDefault="00142BD7" w:rsidP="00E914C4">
            <w:pPr>
              <w:ind w:righ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DERS SORUMLUSU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25F22F1C" w14:textId="77777777" w:rsidR="00142BD7" w:rsidRPr="007B2ADA" w:rsidRDefault="00142BD7" w:rsidP="00E914C4">
            <w:pPr>
              <w:pStyle w:val="Heading1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SINAV SAAT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0601A3" w14:textId="77777777" w:rsidR="00142BD7" w:rsidRPr="007B2ADA" w:rsidRDefault="00142BD7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INAV TARİHİ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6F2105A" w14:textId="2F8B39AD" w:rsidR="00142BD7" w:rsidRPr="007B2ADA" w:rsidRDefault="00142BD7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F087BFC" w14:textId="3C8711E4" w:rsidR="00142BD7" w:rsidRPr="007B2ADA" w:rsidRDefault="00142BD7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3D7E1E" w:rsidRPr="007B2ADA" w14:paraId="5BC845AF" w14:textId="3389712D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4F2F818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245F2C" w14:textId="786131BF" w:rsidR="003D7E1E" w:rsidRPr="007B2ADA" w:rsidRDefault="003D7E1E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02 UYG. DİLBİLİM II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6640C81" w14:textId="0DEB00BE" w:rsidR="003D7E1E" w:rsidRPr="007B2ADA" w:rsidRDefault="003D7E1E" w:rsidP="00E914C4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S.T. AKYILDIZ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7406B88" w14:textId="34538281" w:rsidR="003D7E1E" w:rsidRPr="007B2ADA" w:rsidRDefault="00701EDD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0.30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D6A22DD" w14:textId="7FD3A9A5" w:rsidR="003D7E1E" w:rsidRPr="007B2ADA" w:rsidRDefault="003D7E1E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4.04.2025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7755" w14:textId="3D3C80D0" w:rsidR="003D7E1E" w:rsidRPr="007B2ADA" w:rsidRDefault="003D7E1E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AC7A44A" w14:textId="5F789A92" w:rsidR="003D7E1E" w:rsidRPr="007B2ADA" w:rsidRDefault="00A04300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.C.V.</w:t>
            </w:r>
          </w:p>
        </w:tc>
      </w:tr>
      <w:tr w:rsidR="003D7E1E" w:rsidRPr="007B2ADA" w14:paraId="404873BB" w14:textId="17F675AA" w:rsidTr="002A4307">
        <w:trPr>
          <w:cantSplit/>
          <w:trHeight w:hRule="exact" w:val="294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D263CC4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F5FE26" w14:textId="2FF08BBC" w:rsidR="003D7E1E" w:rsidRPr="007B2ADA" w:rsidRDefault="003D7E1E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04 EDB. ÇEVİRİ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E23D491" w14:textId="0D1F4BBC" w:rsidR="003D7E1E" w:rsidRPr="007B2ADA" w:rsidRDefault="003D7E1E" w:rsidP="00E914C4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N. SAĞLAM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2F9E9392" w14:textId="62EFB1F8" w:rsidR="003D7E1E" w:rsidRPr="007B2ADA" w:rsidRDefault="00701EDD" w:rsidP="00E914C4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  <w:r w:rsidRPr="007B2ADA">
              <w:rPr>
                <w:b w:val="0"/>
                <w:bCs w:val="0"/>
                <w:sz w:val="18"/>
                <w:szCs w:val="18"/>
              </w:rPr>
              <w:t>1</w:t>
            </w:r>
            <w:r w:rsidR="0017627B" w:rsidRPr="007B2ADA">
              <w:rPr>
                <w:b w:val="0"/>
                <w:bCs w:val="0"/>
                <w:sz w:val="18"/>
                <w:szCs w:val="18"/>
              </w:rPr>
              <w:t>6</w:t>
            </w:r>
            <w:r w:rsidRPr="007B2ADA">
              <w:rPr>
                <w:b w:val="0"/>
                <w:bCs w:val="0"/>
                <w:sz w:val="18"/>
                <w:szCs w:val="18"/>
              </w:rPr>
              <w:t>.</w:t>
            </w:r>
            <w:r w:rsidR="0017627B" w:rsidRPr="007B2ADA">
              <w:rPr>
                <w:b w:val="0"/>
                <w:bCs w:val="0"/>
                <w:sz w:val="18"/>
                <w:szCs w:val="18"/>
              </w:rPr>
              <w:t>1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901A28" w14:textId="762029EE" w:rsidR="003D7E1E" w:rsidRPr="007B2ADA" w:rsidRDefault="003D7E1E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5.04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B304F72" w14:textId="552674EB" w:rsidR="003D7E1E" w:rsidRPr="007B2ADA" w:rsidRDefault="003D7E1E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F</w:t>
            </w:r>
            <w:r w:rsidR="008B17A1" w:rsidRPr="007B2ADA">
              <w:rPr>
                <w:sz w:val="18"/>
                <w:szCs w:val="18"/>
              </w:rPr>
              <w:t>8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50CB8DF" w14:textId="39421258" w:rsidR="003D7E1E" w:rsidRPr="007B2ADA" w:rsidRDefault="00FE0343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.C.V.</w:t>
            </w:r>
          </w:p>
        </w:tc>
      </w:tr>
      <w:tr w:rsidR="003D7E1E" w:rsidRPr="007B2ADA" w14:paraId="33CF13B1" w14:textId="341D331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68CA8DF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3747FB" w14:textId="1FBE10EB" w:rsidR="003D7E1E" w:rsidRPr="007B2ADA" w:rsidRDefault="003D7E1E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06 AMER. ROMANI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CD14146" w14:textId="406935A2" w:rsidR="003D7E1E" w:rsidRPr="007B2ADA" w:rsidRDefault="003D7E1E" w:rsidP="00E914C4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2C1F325" w14:textId="4F941400" w:rsidR="003D7E1E" w:rsidRPr="007B2ADA" w:rsidRDefault="00701EDD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0.3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99AEAE" w14:textId="4AF58D91" w:rsidR="003D7E1E" w:rsidRPr="007B2ADA" w:rsidRDefault="003D7E1E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color w:val="000000" w:themeColor="text1"/>
                <w:sz w:val="18"/>
                <w:szCs w:val="18"/>
              </w:rPr>
              <w:t>16</w:t>
            </w:r>
            <w:r w:rsidRPr="007B2ADA">
              <w:rPr>
                <w:sz w:val="18"/>
                <w:szCs w:val="18"/>
              </w:rPr>
              <w:t>.04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C3E1784" w14:textId="3F602E8B" w:rsidR="003D7E1E" w:rsidRPr="007B2ADA" w:rsidRDefault="003D7E1E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F</w:t>
            </w:r>
            <w:r w:rsidR="008B17A1" w:rsidRPr="007B2ADA">
              <w:rPr>
                <w:sz w:val="18"/>
                <w:szCs w:val="18"/>
              </w:rPr>
              <w:t>8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F3E6275" w14:textId="31993E06" w:rsidR="003D7E1E" w:rsidRPr="007B2ADA" w:rsidRDefault="00D86569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T.Ç.</w:t>
            </w:r>
          </w:p>
        </w:tc>
      </w:tr>
      <w:tr w:rsidR="003D7E1E" w:rsidRPr="007B2ADA" w14:paraId="09AB24DB" w14:textId="7753FF90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3335E8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A7DF80" w14:textId="7585B1F7" w:rsidR="003D7E1E" w:rsidRPr="007B2ADA" w:rsidRDefault="003D7E1E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08 SHAKESPEARE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835D94A" w14:textId="77777777" w:rsidR="003D7E1E" w:rsidRPr="007B2ADA" w:rsidRDefault="003D7E1E" w:rsidP="00E914C4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. GÜLTER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14DDB0AC" w14:textId="6792C8C8" w:rsidR="003D7E1E" w:rsidRPr="007B2ADA" w:rsidRDefault="00701EDD" w:rsidP="00E914C4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  <w:r w:rsidRPr="007B2ADA">
              <w:rPr>
                <w:b w:val="0"/>
                <w:bCs w:val="0"/>
                <w:sz w:val="18"/>
                <w:szCs w:val="18"/>
              </w:rPr>
              <w:t>10.3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CF6039" w14:textId="4944C220" w:rsidR="003D7E1E" w:rsidRPr="007B2ADA" w:rsidRDefault="003D7E1E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color w:val="000000" w:themeColor="text1"/>
                <w:sz w:val="18"/>
                <w:szCs w:val="18"/>
              </w:rPr>
              <w:t>17</w:t>
            </w:r>
            <w:r w:rsidRPr="007B2ADA">
              <w:rPr>
                <w:sz w:val="18"/>
                <w:szCs w:val="18"/>
              </w:rPr>
              <w:t>.04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6E3D4BF" w14:textId="67E655CC" w:rsidR="003D7E1E" w:rsidRPr="007B2ADA" w:rsidRDefault="003D7E1E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F</w:t>
            </w:r>
            <w:r w:rsidR="008B17A1" w:rsidRPr="007B2ADA">
              <w:rPr>
                <w:sz w:val="18"/>
                <w:szCs w:val="18"/>
              </w:rPr>
              <w:t>8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C802814" w14:textId="1DD3028A" w:rsidR="003D7E1E" w:rsidRPr="007B2ADA" w:rsidRDefault="00FE0343" w:rsidP="00E914C4">
            <w:pPr>
              <w:pStyle w:val="NoSpacing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.C.V.</w:t>
            </w:r>
          </w:p>
        </w:tc>
      </w:tr>
      <w:tr w:rsidR="003D7E1E" w:rsidRPr="007B2ADA" w14:paraId="12B0F8A9" w14:textId="0B8E6F58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5B1973D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03C30D" w14:textId="4FFA6ECA" w:rsidR="003D7E1E" w:rsidRPr="007B2ADA" w:rsidRDefault="003D7E1E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10 MOD. ING ROMANI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05E6C90" w14:textId="77777777" w:rsidR="003D7E1E" w:rsidRPr="007B2ADA" w:rsidRDefault="003D7E1E" w:rsidP="00E914C4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S. ARIK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177BBE8" w14:textId="0B692AB2" w:rsidR="003D7E1E" w:rsidRPr="007B2ADA" w:rsidRDefault="00701EDD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0.3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70AD31" w14:textId="308AB866" w:rsidR="003D7E1E" w:rsidRPr="007B2ADA" w:rsidRDefault="003D7E1E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</w:t>
            </w:r>
            <w:r w:rsidR="00A35AE9" w:rsidRPr="007B2ADA">
              <w:rPr>
                <w:sz w:val="18"/>
                <w:szCs w:val="18"/>
              </w:rPr>
              <w:t>5</w:t>
            </w:r>
            <w:r w:rsidRPr="007B2ADA">
              <w:rPr>
                <w:sz w:val="18"/>
                <w:szCs w:val="18"/>
              </w:rPr>
              <w:t>.04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39CCFA3" w14:textId="0A766202" w:rsidR="003D7E1E" w:rsidRPr="007B2ADA" w:rsidRDefault="003D7E1E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25241FB" w14:textId="6909FBC1" w:rsidR="003D7E1E" w:rsidRPr="007B2ADA" w:rsidRDefault="005313D7" w:rsidP="00E914C4">
            <w:pPr>
              <w:pStyle w:val="NoSpacing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Y.İ.</w:t>
            </w:r>
          </w:p>
        </w:tc>
      </w:tr>
      <w:tr w:rsidR="003D7E1E" w:rsidRPr="007B2ADA" w14:paraId="2B822D58" w14:textId="58BA312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40264A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09B5E1" w14:textId="7F9F8184" w:rsidR="003D7E1E" w:rsidRPr="007B2ADA" w:rsidRDefault="003D7E1E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12 ROMANTİK ŞİİR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1936023" w14:textId="77777777" w:rsidR="003D7E1E" w:rsidRPr="007B2ADA" w:rsidRDefault="003D7E1E" w:rsidP="00E914C4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G. TUG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DDC1207" w14:textId="1F3F5B08" w:rsidR="003D7E1E" w:rsidRPr="007B2ADA" w:rsidRDefault="00701EDD" w:rsidP="00E914C4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  <w:r w:rsidRPr="007B2ADA">
              <w:rPr>
                <w:b w:val="0"/>
                <w:bCs w:val="0"/>
                <w:sz w:val="18"/>
                <w:szCs w:val="18"/>
              </w:rPr>
              <w:t>10.3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AC854A" w14:textId="44857B53" w:rsidR="003D7E1E" w:rsidRPr="007B2ADA" w:rsidRDefault="000172F8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8.04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E4E6326" w14:textId="7A9A939B" w:rsidR="003D7E1E" w:rsidRPr="007B2ADA" w:rsidRDefault="003D7E1E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9FD298A" w14:textId="3B77E6C6" w:rsidR="003D7E1E" w:rsidRPr="007B2ADA" w:rsidRDefault="00FD7E06" w:rsidP="00E914C4">
            <w:pPr>
              <w:pStyle w:val="NoSpacing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G.T.</w:t>
            </w:r>
          </w:p>
        </w:tc>
      </w:tr>
      <w:tr w:rsidR="003D7E1E" w:rsidRPr="007B2ADA" w14:paraId="0C029974" w14:textId="002F9B0F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C124B0E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4D639DF" w14:textId="6A2A3183" w:rsidR="003D7E1E" w:rsidRPr="007B2ADA" w:rsidRDefault="003D7E1E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16 FRANSIZC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976D510" w14:textId="5EB32F6E" w:rsidR="003D7E1E" w:rsidRPr="007B2ADA" w:rsidRDefault="003D7E1E" w:rsidP="00E914C4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6ED8915D" w14:textId="10606D59" w:rsidR="003D7E1E" w:rsidRPr="007B2ADA" w:rsidRDefault="009F0249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-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4D92BA" w14:textId="5E4FAC8C" w:rsidR="003D7E1E" w:rsidRPr="007B2ADA" w:rsidRDefault="009F0249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-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D48961A" w14:textId="319B600F" w:rsidR="003D7E1E" w:rsidRPr="007B2ADA" w:rsidRDefault="009F0249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-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D5C2EBE" w14:textId="30C0FA30" w:rsidR="003D7E1E" w:rsidRPr="007B2ADA" w:rsidRDefault="009F0249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-</w:t>
            </w:r>
          </w:p>
        </w:tc>
      </w:tr>
      <w:tr w:rsidR="003D7E1E" w:rsidRPr="007B2ADA" w14:paraId="0D967254" w14:textId="77777777" w:rsidTr="00E914C4">
        <w:trPr>
          <w:cantSplit/>
          <w:trHeight w:hRule="exact" w:val="445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15D8DE1D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BCDBD8D" w14:textId="32A3EE22" w:rsidR="003D7E1E" w:rsidRPr="007B2ADA" w:rsidRDefault="003D7E1E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PFES302 REHBERLİK VE ÖZEL EĞİTİM</w:t>
            </w:r>
            <w:r w:rsidRPr="007B2ADA">
              <w:rPr>
                <w:b/>
                <w:bCs/>
                <w:sz w:val="18"/>
                <w:szCs w:val="18"/>
              </w:rPr>
              <w:t xml:space="preserve">*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EED9AD8" w14:textId="4ED40526" w:rsidR="003D7E1E" w:rsidRPr="007B2ADA" w:rsidRDefault="003D7E1E" w:rsidP="00E914C4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5C5A3B64" w14:textId="1F91D347" w:rsidR="003D7E1E" w:rsidRPr="007B2ADA" w:rsidRDefault="00B21EE8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5.3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CA54CE3" w14:textId="6BA8AB74" w:rsidR="003D7E1E" w:rsidRPr="007B2ADA" w:rsidRDefault="00B21EE8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7.04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C8366F9" w14:textId="0AB904D8" w:rsidR="003D7E1E" w:rsidRPr="007B2ADA" w:rsidRDefault="003D7E1E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1-A2-A3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8123560" w14:textId="495F674D" w:rsidR="003D7E1E" w:rsidRPr="007B2ADA" w:rsidRDefault="00A20330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.C.V.</w:t>
            </w:r>
          </w:p>
        </w:tc>
      </w:tr>
      <w:tr w:rsidR="003D7E1E" w:rsidRPr="007B2ADA" w14:paraId="2FD56646" w14:textId="77777777" w:rsidTr="001F1FF2">
        <w:trPr>
          <w:cantSplit/>
          <w:trHeight w:hRule="exact" w:val="494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52D4BA44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5FAAE3A" w14:textId="55F35A41" w:rsidR="003D7E1E" w:rsidRPr="007B2ADA" w:rsidRDefault="003D7E1E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PFES304 ÖZEL ÖĞRETİM TEKNOLOJİLERİ</w:t>
            </w:r>
            <w:r w:rsidRPr="007B2ADA">
              <w:rPr>
                <w:b/>
                <w:bCs/>
                <w:sz w:val="18"/>
                <w:szCs w:val="18"/>
              </w:rPr>
              <w:t>*</w:t>
            </w:r>
            <w:r w:rsidRPr="007B2ADA">
              <w:rPr>
                <w:sz w:val="18"/>
                <w:szCs w:val="18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CFAB3A6" w14:textId="6FA5EB5C" w:rsidR="003D7E1E" w:rsidRPr="007B2ADA" w:rsidRDefault="003D7E1E" w:rsidP="00E914C4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78CAB334" w14:textId="4BF38023" w:rsidR="003D7E1E" w:rsidRPr="007B2ADA" w:rsidRDefault="00B21EE8" w:rsidP="00E914C4">
            <w:pPr>
              <w:pStyle w:val="NoSpacing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4.3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49D22C" w14:textId="40C67368" w:rsidR="003D7E1E" w:rsidRPr="007B2ADA" w:rsidRDefault="00B21EE8" w:rsidP="00E914C4">
            <w:pPr>
              <w:pStyle w:val="NoSpacing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7.04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2109444" w14:textId="76FB8963" w:rsidR="003D7E1E" w:rsidRPr="007B2ADA" w:rsidRDefault="003D7E1E" w:rsidP="00E914C4">
            <w:pPr>
              <w:pStyle w:val="NoSpacing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1-A2-A3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114A39C" w14:textId="4C15FC5F" w:rsidR="003D7E1E" w:rsidRPr="007B2ADA" w:rsidRDefault="00A20330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.C.V.</w:t>
            </w:r>
          </w:p>
        </w:tc>
      </w:tr>
      <w:tr w:rsidR="003D7E1E" w:rsidRPr="007B2ADA" w14:paraId="31A8C53B" w14:textId="44AA607E" w:rsidTr="00CA60A7">
        <w:trPr>
          <w:cantSplit/>
          <w:trHeight w:hRule="exact" w:val="434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71F3C0F8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</w:p>
          <w:p w14:paraId="2F3EE2E1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</w:p>
          <w:p w14:paraId="1A92A416" w14:textId="77777777" w:rsidR="003D7E1E" w:rsidRPr="007B2ADA" w:rsidRDefault="003D7E1E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4.</w:t>
            </w:r>
          </w:p>
          <w:p w14:paraId="06ADAB60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</w:p>
          <w:p w14:paraId="4F942B03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S</w:t>
            </w:r>
          </w:p>
          <w:p w14:paraId="0242E138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I</w:t>
            </w:r>
            <w:r w:rsidRPr="007B2ADA">
              <w:rPr>
                <w:b/>
                <w:sz w:val="18"/>
                <w:szCs w:val="18"/>
              </w:rPr>
              <w:br/>
              <w:t>N</w:t>
            </w:r>
            <w:r w:rsidRPr="007B2ADA">
              <w:rPr>
                <w:b/>
                <w:sz w:val="18"/>
                <w:szCs w:val="18"/>
              </w:rPr>
              <w:br/>
              <w:t>I</w:t>
            </w:r>
            <w:r w:rsidRPr="007B2ADA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AC6CDA0" w14:textId="77777777" w:rsidR="003D7E1E" w:rsidRPr="007B2ADA" w:rsidRDefault="003D7E1E" w:rsidP="003F773B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CB5A62" w14:textId="47B67864" w:rsidR="003D7E1E" w:rsidRPr="007B2ADA" w:rsidRDefault="003D7E1E" w:rsidP="003F773B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DERS SORUMLUSU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F571141" w14:textId="77777777" w:rsidR="003D7E1E" w:rsidRPr="007B2ADA" w:rsidRDefault="003D7E1E" w:rsidP="003F773B">
            <w:pPr>
              <w:pStyle w:val="Heading1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SINAV SAAT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A3DD888" w14:textId="77777777" w:rsidR="003D7E1E" w:rsidRPr="007B2ADA" w:rsidRDefault="003D7E1E" w:rsidP="003F773B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INAV TARİHİ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9F318B2" w14:textId="61CC15A9" w:rsidR="003D7E1E" w:rsidRPr="007B2ADA" w:rsidRDefault="003D7E1E" w:rsidP="003F773B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74488BB" w14:textId="29324A0F" w:rsidR="003D7E1E" w:rsidRPr="007B2ADA" w:rsidRDefault="003D7E1E" w:rsidP="003F773B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411EBE" w:rsidRPr="007B2ADA" w14:paraId="16852160" w14:textId="7B3E484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2A32A99" w14:textId="77777777" w:rsidR="00411EBE" w:rsidRPr="007B2ADA" w:rsidRDefault="00411EBE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A5F1F8" w14:textId="6C1DF046" w:rsidR="00411EBE" w:rsidRPr="007B2ADA" w:rsidRDefault="00411EBE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4002 ÇAĞDAŞ EDEB. ELEŞ.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408E62" w14:textId="77777777" w:rsidR="00411EBE" w:rsidRPr="007B2ADA" w:rsidRDefault="00411EBE" w:rsidP="00E914C4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7B2ADA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4A336E5" w14:textId="63343E1C" w:rsidR="00411EBE" w:rsidRPr="007B2ADA" w:rsidRDefault="00837B6E" w:rsidP="00E914C4">
            <w:pPr>
              <w:pStyle w:val="Heading1"/>
              <w:rPr>
                <w:b w:val="0"/>
                <w:color w:val="000000" w:themeColor="text1"/>
                <w:sz w:val="18"/>
                <w:szCs w:val="18"/>
              </w:rPr>
            </w:pPr>
            <w:r w:rsidRPr="007B2ADA">
              <w:rPr>
                <w:b w:val="0"/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7DBB3E" w14:textId="47D7653C" w:rsidR="00411EBE" w:rsidRPr="007B2ADA" w:rsidRDefault="00CA0DAC" w:rsidP="00E914C4">
            <w:pPr>
              <w:rPr>
                <w:color w:val="000000" w:themeColor="text1"/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 xml:space="preserve">   </w:t>
            </w:r>
            <w:r w:rsidR="00411EBE" w:rsidRPr="007B2ADA">
              <w:rPr>
                <w:sz w:val="18"/>
                <w:szCs w:val="18"/>
              </w:rPr>
              <w:t>1</w:t>
            </w:r>
            <w:r w:rsidRPr="007B2ADA">
              <w:rPr>
                <w:sz w:val="18"/>
                <w:szCs w:val="18"/>
              </w:rPr>
              <w:t>6</w:t>
            </w:r>
            <w:r w:rsidR="00411EBE" w:rsidRPr="007B2ADA">
              <w:rPr>
                <w:sz w:val="18"/>
                <w:szCs w:val="18"/>
              </w:rPr>
              <w:t>.04.2025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03AB" w14:textId="171D99F2" w:rsidR="00411EBE" w:rsidRPr="007B2ADA" w:rsidRDefault="00411EBE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F6867B3" w14:textId="6E0C63F3" w:rsidR="00411EBE" w:rsidRPr="007B2ADA" w:rsidRDefault="005A2E2A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Y.İ.</w:t>
            </w:r>
          </w:p>
        </w:tc>
      </w:tr>
      <w:tr w:rsidR="00411EBE" w:rsidRPr="007B2ADA" w14:paraId="22D35F07" w14:textId="035EFAA6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C5E306D" w14:textId="77777777" w:rsidR="00411EBE" w:rsidRPr="007B2ADA" w:rsidRDefault="00411EBE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748331" w14:textId="6F1ADB7B" w:rsidR="00411EBE" w:rsidRPr="00135AFF" w:rsidRDefault="00411EBE" w:rsidP="00E914C4">
            <w:pPr>
              <w:rPr>
                <w:sz w:val="18"/>
                <w:szCs w:val="18"/>
              </w:rPr>
            </w:pPr>
            <w:r w:rsidRPr="00135AFF">
              <w:rPr>
                <w:sz w:val="18"/>
                <w:szCs w:val="18"/>
              </w:rPr>
              <w:t>IDE 4028 A.B.</w:t>
            </w:r>
            <w:r w:rsidR="00241E39" w:rsidRPr="00135AFF">
              <w:rPr>
                <w:sz w:val="18"/>
                <w:szCs w:val="18"/>
              </w:rPr>
              <w:t xml:space="preserve"> ÇEV. DEĞ. (ECO-TR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D9AE1D" w14:textId="76108636" w:rsidR="00411EBE" w:rsidRPr="00135AFF" w:rsidRDefault="00411EBE" w:rsidP="00E914C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135AFF">
              <w:rPr>
                <w:bCs/>
                <w:sz w:val="18"/>
                <w:szCs w:val="18"/>
              </w:rPr>
              <w:t>I.GULTER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DF97B08" w14:textId="663FAB42" w:rsidR="00411EBE" w:rsidRPr="00135AFF" w:rsidRDefault="00837B6E" w:rsidP="00E914C4">
            <w:pPr>
              <w:pStyle w:val="Heading1"/>
              <w:rPr>
                <w:b w:val="0"/>
                <w:color w:val="000000" w:themeColor="text1"/>
                <w:sz w:val="18"/>
                <w:szCs w:val="18"/>
              </w:rPr>
            </w:pPr>
            <w:r w:rsidRPr="00135AFF">
              <w:rPr>
                <w:b w:val="0"/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6F1BC59" w14:textId="2952F157" w:rsidR="00411EBE" w:rsidRPr="00135AFF" w:rsidRDefault="00411EBE" w:rsidP="00E914C4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35AFF">
              <w:rPr>
                <w:sz w:val="18"/>
                <w:szCs w:val="18"/>
              </w:rPr>
              <w:t>15.04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7AC3C31" w14:textId="65A79D79" w:rsidR="00411EBE" w:rsidRPr="00135AFF" w:rsidRDefault="00411EBE" w:rsidP="00E914C4">
            <w:pPr>
              <w:jc w:val="center"/>
              <w:rPr>
                <w:sz w:val="18"/>
                <w:szCs w:val="18"/>
              </w:rPr>
            </w:pPr>
            <w:r w:rsidRPr="00135AFF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DC263C1" w14:textId="679294F8" w:rsidR="00411EBE" w:rsidRPr="00135AFF" w:rsidRDefault="00135AFF" w:rsidP="00E914C4">
            <w:pPr>
              <w:jc w:val="center"/>
              <w:rPr>
                <w:sz w:val="18"/>
                <w:szCs w:val="18"/>
              </w:rPr>
            </w:pPr>
            <w:r w:rsidRPr="00135AFF">
              <w:rPr>
                <w:sz w:val="18"/>
                <w:szCs w:val="18"/>
              </w:rPr>
              <w:t>T.Ç.</w:t>
            </w:r>
          </w:p>
        </w:tc>
      </w:tr>
      <w:tr w:rsidR="00411EBE" w:rsidRPr="007B2ADA" w14:paraId="73B1EC75" w14:textId="5579DED2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21F147F7" w14:textId="77777777" w:rsidR="00411EBE" w:rsidRPr="007B2ADA" w:rsidRDefault="00411EBE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629FF4" w14:textId="25024D2C" w:rsidR="00411EBE" w:rsidRPr="007B2ADA" w:rsidRDefault="00411EBE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 xml:space="preserve">IDE 4006 POSTMODERN İNG./AMER.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29F2996" w14:textId="1153BF36" w:rsidR="00411EBE" w:rsidRPr="007B2ADA" w:rsidRDefault="00411EBE" w:rsidP="00E914C4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E. KARATEPE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4F0B2014" w14:textId="4574E0D1" w:rsidR="00411EBE" w:rsidRPr="007B2ADA" w:rsidRDefault="00F959AF" w:rsidP="00E914C4">
            <w:pPr>
              <w:pStyle w:val="Heading1"/>
              <w:rPr>
                <w:b w:val="0"/>
                <w:sz w:val="18"/>
                <w:szCs w:val="18"/>
              </w:rPr>
            </w:pPr>
            <w:r w:rsidRPr="007B2ADA">
              <w:rPr>
                <w:b w:val="0"/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DA8F21" w14:textId="5B9C2E0D" w:rsidR="00411EBE" w:rsidRPr="007B2ADA" w:rsidRDefault="00411EBE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color w:val="000000" w:themeColor="text1"/>
                <w:sz w:val="18"/>
                <w:szCs w:val="18"/>
              </w:rPr>
              <w:t>1</w:t>
            </w:r>
            <w:r w:rsidR="00CA0DAC" w:rsidRPr="007B2ADA">
              <w:rPr>
                <w:color w:val="000000" w:themeColor="text1"/>
                <w:sz w:val="18"/>
                <w:szCs w:val="18"/>
              </w:rPr>
              <w:t>4</w:t>
            </w:r>
            <w:r w:rsidRPr="007B2ADA">
              <w:rPr>
                <w:sz w:val="18"/>
                <w:szCs w:val="18"/>
              </w:rPr>
              <w:t>.04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6E024F1" w14:textId="6A510C83" w:rsidR="00411EBE" w:rsidRPr="007B2ADA" w:rsidRDefault="00411EBE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F65F3EF" w14:textId="09353405" w:rsidR="00411EBE" w:rsidRPr="007B2ADA" w:rsidRDefault="00FD7E06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E.K.</w:t>
            </w:r>
          </w:p>
        </w:tc>
      </w:tr>
      <w:tr w:rsidR="00411EBE" w:rsidRPr="007B2ADA" w14:paraId="4A5CE062" w14:textId="454BE2E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BC92DEE" w14:textId="77777777" w:rsidR="00411EBE" w:rsidRPr="007B2ADA" w:rsidRDefault="00411EBE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F3CCD1" w14:textId="003CA3EC" w:rsidR="00411EBE" w:rsidRPr="007B2ADA" w:rsidRDefault="00411EBE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4008 ING. TİYATROSU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705411A" w14:textId="77777777" w:rsidR="00411EBE" w:rsidRPr="007B2ADA" w:rsidRDefault="00411EBE" w:rsidP="00E914C4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.GULTER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F9F2762" w14:textId="339A032E" w:rsidR="00411EBE" w:rsidRPr="007B2ADA" w:rsidRDefault="00837B6E" w:rsidP="00E914C4">
            <w:pPr>
              <w:pStyle w:val="Heading1"/>
              <w:rPr>
                <w:b w:val="0"/>
                <w:sz w:val="18"/>
                <w:szCs w:val="18"/>
              </w:rPr>
            </w:pPr>
            <w:r w:rsidRPr="007B2ADA">
              <w:rPr>
                <w:b w:val="0"/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7B6C97F" w14:textId="43DCC9C8" w:rsidR="00411EBE" w:rsidRPr="007B2ADA" w:rsidRDefault="00411EBE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color w:val="000000" w:themeColor="text1"/>
                <w:sz w:val="18"/>
                <w:szCs w:val="18"/>
              </w:rPr>
              <w:t>17</w:t>
            </w:r>
            <w:r w:rsidRPr="007B2ADA">
              <w:rPr>
                <w:sz w:val="18"/>
                <w:szCs w:val="18"/>
              </w:rPr>
              <w:t>.04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BF1FA94" w14:textId="4259EA76" w:rsidR="00411EBE" w:rsidRPr="007B2ADA" w:rsidRDefault="00411EBE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B4C91E9" w14:textId="321ECABF" w:rsidR="00411EBE" w:rsidRPr="007B2ADA" w:rsidRDefault="007B41D9" w:rsidP="00E914C4">
            <w:pPr>
              <w:pStyle w:val="NoSpacing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T.Ç.</w:t>
            </w:r>
          </w:p>
        </w:tc>
      </w:tr>
      <w:tr w:rsidR="00411EBE" w:rsidRPr="007B2ADA" w14:paraId="5350A911" w14:textId="138650E5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6818E1DF" w14:textId="77777777" w:rsidR="00411EBE" w:rsidRPr="007B2ADA" w:rsidRDefault="00411EBE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9E12C9" w14:textId="2B1DDB50" w:rsidR="00411EBE" w:rsidRPr="007B2ADA" w:rsidRDefault="00411EBE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4010 ÇAĞ. İNG. ŞİİRİ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437CA3" w14:textId="13726A18" w:rsidR="00411EBE" w:rsidRPr="007B2ADA" w:rsidRDefault="00411EBE" w:rsidP="00E914C4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C116E54" w14:textId="3678CD62" w:rsidR="00411EBE" w:rsidRPr="007B2ADA" w:rsidRDefault="00837B6E" w:rsidP="00E914C4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3C262B0" w14:textId="0835DB65" w:rsidR="00411EBE" w:rsidRPr="007B2ADA" w:rsidRDefault="00411EBE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18.04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8038F21" w14:textId="0E8487CA" w:rsidR="00411EBE" w:rsidRPr="007B2ADA" w:rsidRDefault="00411EBE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2DA0BFA" w14:textId="489918FD" w:rsidR="00411EBE" w:rsidRPr="007B2ADA" w:rsidRDefault="00135AFF" w:rsidP="00E914C4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411EBE" w:rsidRPr="007B2ADA" w14:paraId="2E993D25" w14:textId="72F1E36B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284EF90" w14:textId="77777777" w:rsidR="00411EBE" w:rsidRPr="007B2ADA" w:rsidRDefault="00411EBE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E733D2" w14:textId="696A085B" w:rsidR="00411EBE" w:rsidRPr="007B2ADA" w:rsidRDefault="00411EBE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4024 FRANSIZC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0BB9DDC" w14:textId="7332E6B3" w:rsidR="00411EBE" w:rsidRPr="007B2ADA" w:rsidRDefault="00411EBE" w:rsidP="00E914C4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78A3DEF4" w14:textId="764ADC00" w:rsidR="00411EBE" w:rsidRPr="007B2ADA" w:rsidRDefault="009F0249" w:rsidP="00E914C4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1AD40BC" w14:textId="30E6E0AA" w:rsidR="00411EBE" w:rsidRPr="007B2ADA" w:rsidRDefault="009F0249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-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9E1B87C" w14:textId="2445AC8E" w:rsidR="00411EBE" w:rsidRPr="007B2ADA" w:rsidRDefault="009F0249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-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4AE6480" w14:textId="1FF9926A" w:rsidR="00411EBE" w:rsidRPr="007B2ADA" w:rsidRDefault="009F0249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-</w:t>
            </w:r>
          </w:p>
        </w:tc>
      </w:tr>
    </w:tbl>
    <w:p w14:paraId="4F00EC34" w14:textId="77777777" w:rsidR="00956977" w:rsidRPr="007B2ADA" w:rsidRDefault="00956977" w:rsidP="00E914C4">
      <w:pPr>
        <w:rPr>
          <w:color w:val="4D5156"/>
          <w:sz w:val="18"/>
          <w:szCs w:val="18"/>
          <w:shd w:val="clear" w:color="auto" w:fill="FFFFFF"/>
        </w:rPr>
      </w:pPr>
      <w:r w:rsidRPr="007B2ADA">
        <w:rPr>
          <w:color w:val="4D5156"/>
          <w:sz w:val="18"/>
          <w:szCs w:val="18"/>
          <w:shd w:val="clear" w:color="auto" w:fill="FFFFFF"/>
        </w:rPr>
        <w:t>Sınıf kapasiteleri: F5:135 kişi – F6:135 kişi – F8: 90 kişi</w:t>
      </w:r>
    </w:p>
    <w:p w14:paraId="7172793A" w14:textId="77777777" w:rsidR="00956977" w:rsidRPr="007B2ADA" w:rsidRDefault="00956977" w:rsidP="00E914C4">
      <w:pPr>
        <w:rPr>
          <w:color w:val="4D5156"/>
          <w:sz w:val="18"/>
          <w:szCs w:val="18"/>
          <w:shd w:val="clear" w:color="auto" w:fill="FFFFFF"/>
        </w:rPr>
      </w:pPr>
      <w:r w:rsidRPr="007B2ADA">
        <w:rPr>
          <w:color w:val="4D5156"/>
          <w:sz w:val="18"/>
          <w:szCs w:val="18"/>
          <w:shd w:val="clear" w:color="auto" w:fill="FFFFFF"/>
        </w:rPr>
        <w:t>Sınıf kapasiteleri mesafeli yerleşme: F5:81 kişi – F6:81 kişi – F8: 48 kişi</w:t>
      </w:r>
    </w:p>
    <w:p w14:paraId="6CEB0A1C" w14:textId="7769312C" w:rsidR="002319E6" w:rsidRPr="007B2ADA" w:rsidRDefault="002319E6" w:rsidP="00E914C4">
      <w:pPr>
        <w:rPr>
          <w:color w:val="4D5156"/>
          <w:sz w:val="18"/>
          <w:szCs w:val="18"/>
          <w:shd w:val="clear" w:color="auto" w:fill="FFFFFF"/>
        </w:rPr>
      </w:pPr>
      <w:r w:rsidRPr="007B2ADA">
        <w:rPr>
          <w:b/>
          <w:bCs/>
          <w:color w:val="4D5156"/>
          <w:sz w:val="18"/>
          <w:szCs w:val="18"/>
          <w:shd w:val="clear" w:color="auto" w:fill="FFFFFF"/>
        </w:rPr>
        <w:t>*</w:t>
      </w:r>
      <w:r w:rsidRPr="007B2ADA">
        <w:rPr>
          <w:color w:val="4D5156"/>
          <w:sz w:val="18"/>
          <w:szCs w:val="18"/>
          <w:shd w:val="clear" w:color="auto" w:fill="FFFFFF"/>
        </w:rPr>
        <w:t>Sınav programında yer verilen bütün derslikler Fen Fakültesi / İnsan ve Toplum Bilimleri Fakültesi A blokta bulunmaktadır.</w:t>
      </w:r>
    </w:p>
    <w:p w14:paraId="23E42CE1" w14:textId="436C2E38" w:rsidR="003F773B" w:rsidRPr="007B2ADA" w:rsidRDefault="001F1FF2" w:rsidP="00E914C4">
      <w:pPr>
        <w:rPr>
          <w:color w:val="4D5156"/>
          <w:sz w:val="18"/>
          <w:szCs w:val="18"/>
          <w:shd w:val="clear" w:color="auto" w:fill="FFFFFF"/>
        </w:rPr>
      </w:pPr>
      <w:r w:rsidRPr="007B2ADA">
        <w:rPr>
          <w:color w:val="4D5156"/>
          <w:sz w:val="18"/>
          <w:szCs w:val="18"/>
          <w:shd w:val="clear" w:color="auto" w:fill="FFFFFF"/>
        </w:rPr>
        <w:t>Dekanlık yazısı gereği fakültemizde yapılan sınavlarda öğretim üyelerinin sınavda bulunması gerekmektedir.</w:t>
      </w:r>
    </w:p>
    <w:p w14:paraId="18F37840" w14:textId="0380F726" w:rsidR="0006028C" w:rsidRPr="007B2ADA" w:rsidRDefault="0006028C" w:rsidP="00E914C4">
      <w:pPr>
        <w:jc w:val="both"/>
        <w:rPr>
          <w:sz w:val="21"/>
          <w:szCs w:val="21"/>
          <w:shd w:val="clear" w:color="auto" w:fill="FFFFFF"/>
        </w:rPr>
      </w:pPr>
    </w:p>
    <w:p w14:paraId="1F919029" w14:textId="77777777" w:rsidR="0006028C" w:rsidRPr="007B2ADA" w:rsidRDefault="0006028C" w:rsidP="00E914C4">
      <w:pPr>
        <w:rPr>
          <w:b/>
          <w:sz w:val="18"/>
          <w:szCs w:val="18"/>
        </w:rPr>
      </w:pPr>
    </w:p>
    <w:p w14:paraId="6E051186" w14:textId="77777777" w:rsidR="0006028C" w:rsidRPr="007B2ADA" w:rsidRDefault="0006028C" w:rsidP="00E914C4">
      <w:pPr>
        <w:rPr>
          <w:b/>
          <w:sz w:val="18"/>
          <w:szCs w:val="18"/>
        </w:rPr>
      </w:pPr>
    </w:p>
    <w:p w14:paraId="40CD6F53" w14:textId="3189AA66" w:rsidR="00287C29" w:rsidRPr="007B2ADA" w:rsidRDefault="00287C29" w:rsidP="00E914C4">
      <w:pPr>
        <w:rPr>
          <w:b/>
          <w:sz w:val="18"/>
          <w:szCs w:val="18"/>
        </w:rPr>
      </w:pPr>
      <w:r w:rsidRPr="007B2ADA">
        <w:rPr>
          <w:b/>
          <w:sz w:val="18"/>
          <w:szCs w:val="18"/>
        </w:rPr>
        <w:t xml:space="preserve">Prof. Dr. </w:t>
      </w:r>
      <w:r w:rsidR="008E02FF" w:rsidRPr="007B2ADA">
        <w:rPr>
          <w:b/>
          <w:sz w:val="18"/>
          <w:szCs w:val="18"/>
        </w:rPr>
        <w:t xml:space="preserve">Abdulhalim AYDIN                                               </w:t>
      </w:r>
      <w:r w:rsidR="002E160D" w:rsidRPr="007B2ADA">
        <w:rPr>
          <w:b/>
          <w:sz w:val="18"/>
          <w:szCs w:val="18"/>
        </w:rPr>
        <w:tab/>
      </w:r>
      <w:r w:rsidR="002E160D" w:rsidRPr="007B2ADA">
        <w:rPr>
          <w:b/>
          <w:sz w:val="18"/>
          <w:szCs w:val="18"/>
        </w:rPr>
        <w:tab/>
      </w:r>
      <w:r w:rsidR="008E02FF" w:rsidRPr="007B2ADA">
        <w:rPr>
          <w:b/>
          <w:sz w:val="18"/>
          <w:szCs w:val="18"/>
        </w:rPr>
        <w:t xml:space="preserve">   </w:t>
      </w:r>
      <w:r w:rsidR="00AF692E" w:rsidRPr="007B2ADA">
        <w:rPr>
          <w:b/>
          <w:bCs/>
          <w:sz w:val="18"/>
          <w:szCs w:val="18"/>
        </w:rPr>
        <w:t>Prof. Dr.  Mustafa Taner ŞENGÜN</w:t>
      </w:r>
    </w:p>
    <w:p w14:paraId="1399B560" w14:textId="68355796" w:rsidR="00BC7660" w:rsidRPr="00FF5FFD" w:rsidRDefault="00287C29" w:rsidP="00E914C4">
      <w:pPr>
        <w:rPr>
          <w:b/>
          <w:sz w:val="18"/>
          <w:szCs w:val="18"/>
        </w:rPr>
      </w:pPr>
      <w:r w:rsidRPr="007B2ADA">
        <w:rPr>
          <w:b/>
          <w:sz w:val="18"/>
          <w:szCs w:val="18"/>
        </w:rPr>
        <w:t xml:space="preserve">         Bölüm Başkanı                                                              </w:t>
      </w:r>
      <w:r w:rsidR="002E160D" w:rsidRPr="007B2ADA">
        <w:rPr>
          <w:b/>
          <w:sz w:val="18"/>
          <w:szCs w:val="18"/>
        </w:rPr>
        <w:tab/>
      </w:r>
      <w:r w:rsidRPr="007B2ADA">
        <w:rPr>
          <w:b/>
          <w:sz w:val="18"/>
          <w:szCs w:val="18"/>
        </w:rPr>
        <w:t xml:space="preserve">         </w:t>
      </w:r>
      <w:r w:rsidR="002E160D" w:rsidRPr="007B2ADA">
        <w:rPr>
          <w:b/>
          <w:sz w:val="18"/>
          <w:szCs w:val="18"/>
        </w:rPr>
        <w:tab/>
      </w:r>
      <w:r w:rsidR="002E160D" w:rsidRPr="007B2ADA">
        <w:rPr>
          <w:b/>
          <w:sz w:val="18"/>
          <w:szCs w:val="18"/>
        </w:rPr>
        <w:tab/>
      </w:r>
      <w:r w:rsidRPr="007B2ADA">
        <w:rPr>
          <w:b/>
          <w:sz w:val="18"/>
          <w:szCs w:val="18"/>
        </w:rPr>
        <w:t xml:space="preserve">           Dekan</w:t>
      </w:r>
      <w:r w:rsidRPr="00FD2900">
        <w:rPr>
          <w:b/>
          <w:sz w:val="18"/>
          <w:szCs w:val="18"/>
        </w:rPr>
        <w:t xml:space="preserve"> </w:t>
      </w:r>
    </w:p>
    <w:sectPr w:rsidR="00BC7660" w:rsidRPr="00FF5FFD" w:rsidSect="00287C29"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B016FE"/>
    <w:multiLevelType w:val="hybridMultilevel"/>
    <w:tmpl w:val="597C3E7A"/>
    <w:lvl w:ilvl="0" w:tplc="0ED0BF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A72D1"/>
    <w:multiLevelType w:val="hybridMultilevel"/>
    <w:tmpl w:val="870C76E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427503"/>
    <w:multiLevelType w:val="hybridMultilevel"/>
    <w:tmpl w:val="4418E3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D431B"/>
    <w:multiLevelType w:val="hybridMultilevel"/>
    <w:tmpl w:val="1BF292AE"/>
    <w:lvl w:ilvl="0" w:tplc="3AD68CD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90544B8"/>
    <w:multiLevelType w:val="hybridMultilevel"/>
    <w:tmpl w:val="412486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405906"/>
    <w:multiLevelType w:val="hybridMultilevel"/>
    <w:tmpl w:val="486484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502147"/>
    <w:multiLevelType w:val="hybridMultilevel"/>
    <w:tmpl w:val="26202262"/>
    <w:lvl w:ilvl="0" w:tplc="E9CCD370">
      <w:start w:val="1"/>
      <w:numFmt w:val="upperRoman"/>
      <w:lvlText w:val="%1."/>
      <w:lvlJc w:val="left"/>
      <w:pPr>
        <w:ind w:left="1691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051" w:hanging="360"/>
      </w:pPr>
    </w:lvl>
    <w:lvl w:ilvl="2" w:tplc="041F001B" w:tentative="1">
      <w:start w:val="1"/>
      <w:numFmt w:val="lowerRoman"/>
      <w:lvlText w:val="%3."/>
      <w:lvlJc w:val="right"/>
      <w:pPr>
        <w:ind w:left="2771" w:hanging="180"/>
      </w:pPr>
    </w:lvl>
    <w:lvl w:ilvl="3" w:tplc="041F000F" w:tentative="1">
      <w:start w:val="1"/>
      <w:numFmt w:val="decimal"/>
      <w:lvlText w:val="%4."/>
      <w:lvlJc w:val="left"/>
      <w:pPr>
        <w:ind w:left="3491" w:hanging="360"/>
      </w:pPr>
    </w:lvl>
    <w:lvl w:ilvl="4" w:tplc="041F0019" w:tentative="1">
      <w:start w:val="1"/>
      <w:numFmt w:val="lowerLetter"/>
      <w:lvlText w:val="%5."/>
      <w:lvlJc w:val="left"/>
      <w:pPr>
        <w:ind w:left="4211" w:hanging="360"/>
      </w:pPr>
    </w:lvl>
    <w:lvl w:ilvl="5" w:tplc="041F001B" w:tentative="1">
      <w:start w:val="1"/>
      <w:numFmt w:val="lowerRoman"/>
      <w:lvlText w:val="%6."/>
      <w:lvlJc w:val="right"/>
      <w:pPr>
        <w:ind w:left="4931" w:hanging="180"/>
      </w:pPr>
    </w:lvl>
    <w:lvl w:ilvl="6" w:tplc="041F000F" w:tentative="1">
      <w:start w:val="1"/>
      <w:numFmt w:val="decimal"/>
      <w:lvlText w:val="%7."/>
      <w:lvlJc w:val="left"/>
      <w:pPr>
        <w:ind w:left="5651" w:hanging="360"/>
      </w:pPr>
    </w:lvl>
    <w:lvl w:ilvl="7" w:tplc="041F0019" w:tentative="1">
      <w:start w:val="1"/>
      <w:numFmt w:val="lowerLetter"/>
      <w:lvlText w:val="%8."/>
      <w:lvlJc w:val="left"/>
      <w:pPr>
        <w:ind w:left="6371" w:hanging="360"/>
      </w:pPr>
    </w:lvl>
    <w:lvl w:ilvl="8" w:tplc="041F001B" w:tentative="1">
      <w:start w:val="1"/>
      <w:numFmt w:val="lowerRoman"/>
      <w:lvlText w:val="%9."/>
      <w:lvlJc w:val="right"/>
      <w:pPr>
        <w:ind w:left="7091" w:hanging="180"/>
      </w:pPr>
    </w:lvl>
  </w:abstractNum>
  <w:abstractNum w:abstractNumId="7" w15:restartNumberingAfterBreak="0">
    <w:nsid w:val="4C2D30CF"/>
    <w:multiLevelType w:val="hybridMultilevel"/>
    <w:tmpl w:val="32C630E8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911982"/>
    <w:multiLevelType w:val="hybridMultilevel"/>
    <w:tmpl w:val="02E2FB5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B62B69"/>
    <w:multiLevelType w:val="hybridMultilevel"/>
    <w:tmpl w:val="6492D364"/>
    <w:lvl w:ilvl="0" w:tplc="E292AA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D6ED6"/>
    <w:multiLevelType w:val="hybridMultilevel"/>
    <w:tmpl w:val="3682A3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4B197B"/>
    <w:multiLevelType w:val="hybridMultilevel"/>
    <w:tmpl w:val="44CC94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A2050D"/>
    <w:multiLevelType w:val="hybridMultilevel"/>
    <w:tmpl w:val="AC7C9D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7F45FF"/>
    <w:multiLevelType w:val="hybridMultilevel"/>
    <w:tmpl w:val="F9C8FF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3D18AC"/>
    <w:multiLevelType w:val="hybridMultilevel"/>
    <w:tmpl w:val="F966587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FE1B0B"/>
    <w:multiLevelType w:val="hybridMultilevel"/>
    <w:tmpl w:val="9FAE87B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E00C66"/>
    <w:multiLevelType w:val="hybridMultilevel"/>
    <w:tmpl w:val="10EC7144"/>
    <w:lvl w:ilvl="0" w:tplc="0074C3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B91DE1"/>
    <w:multiLevelType w:val="hybridMultilevel"/>
    <w:tmpl w:val="862A5AEE"/>
    <w:lvl w:ilvl="0" w:tplc="CE181C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1477564">
    <w:abstractNumId w:val="16"/>
  </w:num>
  <w:num w:numId="2" w16cid:durableId="47075272">
    <w:abstractNumId w:val="17"/>
  </w:num>
  <w:num w:numId="3" w16cid:durableId="280889529">
    <w:abstractNumId w:val="0"/>
  </w:num>
  <w:num w:numId="4" w16cid:durableId="776414489">
    <w:abstractNumId w:val="9"/>
  </w:num>
  <w:num w:numId="5" w16cid:durableId="1956324985">
    <w:abstractNumId w:val="6"/>
  </w:num>
  <w:num w:numId="6" w16cid:durableId="1205950286">
    <w:abstractNumId w:val="13"/>
  </w:num>
  <w:num w:numId="7" w16cid:durableId="1037700650">
    <w:abstractNumId w:val="15"/>
  </w:num>
  <w:num w:numId="8" w16cid:durableId="852650021">
    <w:abstractNumId w:val="11"/>
  </w:num>
  <w:num w:numId="9" w16cid:durableId="1899391175">
    <w:abstractNumId w:val="1"/>
  </w:num>
  <w:num w:numId="10" w16cid:durableId="1179928426">
    <w:abstractNumId w:val="3"/>
  </w:num>
  <w:num w:numId="11" w16cid:durableId="1192188683">
    <w:abstractNumId w:val="14"/>
  </w:num>
  <w:num w:numId="12" w16cid:durableId="1853259354">
    <w:abstractNumId w:val="7"/>
  </w:num>
  <w:num w:numId="13" w16cid:durableId="1163201933">
    <w:abstractNumId w:val="8"/>
  </w:num>
  <w:num w:numId="14" w16cid:durableId="589504691">
    <w:abstractNumId w:val="12"/>
  </w:num>
  <w:num w:numId="15" w16cid:durableId="661347824">
    <w:abstractNumId w:val="10"/>
  </w:num>
  <w:num w:numId="16" w16cid:durableId="248732507">
    <w:abstractNumId w:val="2"/>
  </w:num>
  <w:num w:numId="17" w16cid:durableId="1778064940">
    <w:abstractNumId w:val="4"/>
  </w:num>
  <w:num w:numId="18" w16cid:durableId="7067578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NjY1NLI0MDIzNTRW0lEKTi0uzszPAykwqQUAGilbQCwAAAA="/>
  </w:docVars>
  <w:rsids>
    <w:rsidRoot w:val="00255955"/>
    <w:rsid w:val="00006429"/>
    <w:rsid w:val="00006B0E"/>
    <w:rsid w:val="000071DE"/>
    <w:rsid w:val="000113D8"/>
    <w:rsid w:val="000124E0"/>
    <w:rsid w:val="0001517B"/>
    <w:rsid w:val="000172F8"/>
    <w:rsid w:val="000234DE"/>
    <w:rsid w:val="00024DA0"/>
    <w:rsid w:val="0003088E"/>
    <w:rsid w:val="0003162F"/>
    <w:rsid w:val="00034665"/>
    <w:rsid w:val="0004157A"/>
    <w:rsid w:val="000420F4"/>
    <w:rsid w:val="0005459D"/>
    <w:rsid w:val="0006028C"/>
    <w:rsid w:val="00063C74"/>
    <w:rsid w:val="00064D41"/>
    <w:rsid w:val="00072BBD"/>
    <w:rsid w:val="00074642"/>
    <w:rsid w:val="00081333"/>
    <w:rsid w:val="00081BFD"/>
    <w:rsid w:val="00085161"/>
    <w:rsid w:val="000949CA"/>
    <w:rsid w:val="00096A25"/>
    <w:rsid w:val="000A29E3"/>
    <w:rsid w:val="000A3DF2"/>
    <w:rsid w:val="000A7B06"/>
    <w:rsid w:val="000B2794"/>
    <w:rsid w:val="000B4C89"/>
    <w:rsid w:val="000C0696"/>
    <w:rsid w:val="000C1684"/>
    <w:rsid w:val="000C24EC"/>
    <w:rsid w:val="000C3438"/>
    <w:rsid w:val="000C3727"/>
    <w:rsid w:val="000C4869"/>
    <w:rsid w:val="000D0601"/>
    <w:rsid w:val="000D3579"/>
    <w:rsid w:val="000D4D7D"/>
    <w:rsid w:val="000D68DE"/>
    <w:rsid w:val="000E1370"/>
    <w:rsid w:val="000E2EE8"/>
    <w:rsid w:val="000E2F01"/>
    <w:rsid w:val="000E5830"/>
    <w:rsid w:val="000F275E"/>
    <w:rsid w:val="000F35FD"/>
    <w:rsid w:val="000F5D5F"/>
    <w:rsid w:val="000F5F9C"/>
    <w:rsid w:val="000F6386"/>
    <w:rsid w:val="0010309C"/>
    <w:rsid w:val="00112902"/>
    <w:rsid w:val="00115AF4"/>
    <w:rsid w:val="00117C1D"/>
    <w:rsid w:val="00117F72"/>
    <w:rsid w:val="00117FAC"/>
    <w:rsid w:val="0012025A"/>
    <w:rsid w:val="001241BC"/>
    <w:rsid w:val="00124DB5"/>
    <w:rsid w:val="00134786"/>
    <w:rsid w:val="00135AFF"/>
    <w:rsid w:val="00136BCC"/>
    <w:rsid w:val="0014124D"/>
    <w:rsid w:val="00142BD7"/>
    <w:rsid w:val="001472B9"/>
    <w:rsid w:val="00151EAE"/>
    <w:rsid w:val="0015601C"/>
    <w:rsid w:val="00157879"/>
    <w:rsid w:val="00157936"/>
    <w:rsid w:val="00164327"/>
    <w:rsid w:val="00167A98"/>
    <w:rsid w:val="00172A96"/>
    <w:rsid w:val="00173DF7"/>
    <w:rsid w:val="0017627B"/>
    <w:rsid w:val="00177217"/>
    <w:rsid w:val="001824DD"/>
    <w:rsid w:val="00184E24"/>
    <w:rsid w:val="001906B8"/>
    <w:rsid w:val="00193509"/>
    <w:rsid w:val="001A066D"/>
    <w:rsid w:val="001A18F9"/>
    <w:rsid w:val="001A420A"/>
    <w:rsid w:val="001A75E1"/>
    <w:rsid w:val="001C3877"/>
    <w:rsid w:val="001C74E8"/>
    <w:rsid w:val="001C771D"/>
    <w:rsid w:val="001D0D9E"/>
    <w:rsid w:val="001D6A0D"/>
    <w:rsid w:val="001E1508"/>
    <w:rsid w:val="001E18C9"/>
    <w:rsid w:val="001E78EB"/>
    <w:rsid w:val="001F1FF2"/>
    <w:rsid w:val="001F2FAA"/>
    <w:rsid w:val="001F3FB2"/>
    <w:rsid w:val="001F42B5"/>
    <w:rsid w:val="001F5B25"/>
    <w:rsid w:val="001F5CDE"/>
    <w:rsid w:val="001F65D1"/>
    <w:rsid w:val="001F75F9"/>
    <w:rsid w:val="00202281"/>
    <w:rsid w:val="00214E1C"/>
    <w:rsid w:val="0022039A"/>
    <w:rsid w:val="002319E6"/>
    <w:rsid w:val="0023523F"/>
    <w:rsid w:val="00237CB9"/>
    <w:rsid w:val="00237F6A"/>
    <w:rsid w:val="00241E39"/>
    <w:rsid w:val="00242487"/>
    <w:rsid w:val="00247C12"/>
    <w:rsid w:val="00255029"/>
    <w:rsid w:val="002557E8"/>
    <w:rsid w:val="00255955"/>
    <w:rsid w:val="00260684"/>
    <w:rsid w:val="00260DB7"/>
    <w:rsid w:val="00261AAB"/>
    <w:rsid w:val="00262D10"/>
    <w:rsid w:val="0026693B"/>
    <w:rsid w:val="00275655"/>
    <w:rsid w:val="002768DB"/>
    <w:rsid w:val="00277C31"/>
    <w:rsid w:val="00281713"/>
    <w:rsid w:val="002829CB"/>
    <w:rsid w:val="00287C29"/>
    <w:rsid w:val="00294352"/>
    <w:rsid w:val="002976AD"/>
    <w:rsid w:val="00297780"/>
    <w:rsid w:val="002A0FA3"/>
    <w:rsid w:val="002A4307"/>
    <w:rsid w:val="002B0D28"/>
    <w:rsid w:val="002B2C79"/>
    <w:rsid w:val="002C0306"/>
    <w:rsid w:val="002C438C"/>
    <w:rsid w:val="002C4D50"/>
    <w:rsid w:val="002C638D"/>
    <w:rsid w:val="002C6D0A"/>
    <w:rsid w:val="002D053D"/>
    <w:rsid w:val="002D153A"/>
    <w:rsid w:val="002D3C61"/>
    <w:rsid w:val="002D41D1"/>
    <w:rsid w:val="002E160D"/>
    <w:rsid w:val="002E1E3A"/>
    <w:rsid w:val="002F5343"/>
    <w:rsid w:val="002F683E"/>
    <w:rsid w:val="002F768D"/>
    <w:rsid w:val="0030160E"/>
    <w:rsid w:val="00302B7A"/>
    <w:rsid w:val="003117B7"/>
    <w:rsid w:val="00312FC7"/>
    <w:rsid w:val="00331E56"/>
    <w:rsid w:val="00332725"/>
    <w:rsid w:val="0033653C"/>
    <w:rsid w:val="00343AEC"/>
    <w:rsid w:val="0035205C"/>
    <w:rsid w:val="00354DA4"/>
    <w:rsid w:val="00362578"/>
    <w:rsid w:val="00362C0A"/>
    <w:rsid w:val="00363508"/>
    <w:rsid w:val="00364015"/>
    <w:rsid w:val="00370AB6"/>
    <w:rsid w:val="00370D4C"/>
    <w:rsid w:val="00371973"/>
    <w:rsid w:val="003735C6"/>
    <w:rsid w:val="003909D8"/>
    <w:rsid w:val="0039269A"/>
    <w:rsid w:val="0039379E"/>
    <w:rsid w:val="00396C1F"/>
    <w:rsid w:val="003A1E80"/>
    <w:rsid w:val="003A318E"/>
    <w:rsid w:val="003A3A2C"/>
    <w:rsid w:val="003A4706"/>
    <w:rsid w:val="003A48FB"/>
    <w:rsid w:val="003A56D7"/>
    <w:rsid w:val="003A70F7"/>
    <w:rsid w:val="003B77B0"/>
    <w:rsid w:val="003C18E6"/>
    <w:rsid w:val="003C2A3C"/>
    <w:rsid w:val="003C3221"/>
    <w:rsid w:val="003C35BA"/>
    <w:rsid w:val="003C45ED"/>
    <w:rsid w:val="003D3266"/>
    <w:rsid w:val="003D76FA"/>
    <w:rsid w:val="003D7E1E"/>
    <w:rsid w:val="003E0CC7"/>
    <w:rsid w:val="003E1692"/>
    <w:rsid w:val="003F24F0"/>
    <w:rsid w:val="003F3941"/>
    <w:rsid w:val="003F3EBB"/>
    <w:rsid w:val="003F773B"/>
    <w:rsid w:val="00410307"/>
    <w:rsid w:val="00411EBE"/>
    <w:rsid w:val="00412681"/>
    <w:rsid w:val="00413649"/>
    <w:rsid w:val="0042032C"/>
    <w:rsid w:val="00436A62"/>
    <w:rsid w:val="00440225"/>
    <w:rsid w:val="00445902"/>
    <w:rsid w:val="00450E05"/>
    <w:rsid w:val="00452B57"/>
    <w:rsid w:val="00457EFC"/>
    <w:rsid w:val="00481FF2"/>
    <w:rsid w:val="00484335"/>
    <w:rsid w:val="004851FB"/>
    <w:rsid w:val="00485628"/>
    <w:rsid w:val="0048621F"/>
    <w:rsid w:val="004865E2"/>
    <w:rsid w:val="00491E2B"/>
    <w:rsid w:val="0049320B"/>
    <w:rsid w:val="004944F3"/>
    <w:rsid w:val="00495508"/>
    <w:rsid w:val="004A1C8F"/>
    <w:rsid w:val="004A22AF"/>
    <w:rsid w:val="004B22A2"/>
    <w:rsid w:val="004B59F6"/>
    <w:rsid w:val="004C222E"/>
    <w:rsid w:val="004C58B1"/>
    <w:rsid w:val="004C6A44"/>
    <w:rsid w:val="004D25DD"/>
    <w:rsid w:val="004D28A3"/>
    <w:rsid w:val="004D6011"/>
    <w:rsid w:val="004E2089"/>
    <w:rsid w:val="004E7692"/>
    <w:rsid w:val="004F2BC5"/>
    <w:rsid w:val="004F4307"/>
    <w:rsid w:val="004F6A43"/>
    <w:rsid w:val="004F7E50"/>
    <w:rsid w:val="005024C9"/>
    <w:rsid w:val="00502784"/>
    <w:rsid w:val="00503757"/>
    <w:rsid w:val="00503930"/>
    <w:rsid w:val="0050740B"/>
    <w:rsid w:val="005105C8"/>
    <w:rsid w:val="00510E86"/>
    <w:rsid w:val="005162BF"/>
    <w:rsid w:val="00516331"/>
    <w:rsid w:val="00523BB9"/>
    <w:rsid w:val="00526D30"/>
    <w:rsid w:val="005313D7"/>
    <w:rsid w:val="00537904"/>
    <w:rsid w:val="00537DC0"/>
    <w:rsid w:val="005445E4"/>
    <w:rsid w:val="005460FE"/>
    <w:rsid w:val="00552E86"/>
    <w:rsid w:val="00557E93"/>
    <w:rsid w:val="00563EE5"/>
    <w:rsid w:val="0056523F"/>
    <w:rsid w:val="005671FF"/>
    <w:rsid w:val="00573CFC"/>
    <w:rsid w:val="00575245"/>
    <w:rsid w:val="00577631"/>
    <w:rsid w:val="00581F68"/>
    <w:rsid w:val="00582FD8"/>
    <w:rsid w:val="0058415D"/>
    <w:rsid w:val="00590439"/>
    <w:rsid w:val="005A2E2A"/>
    <w:rsid w:val="005A4A67"/>
    <w:rsid w:val="005A4DA7"/>
    <w:rsid w:val="005C2511"/>
    <w:rsid w:val="005D2276"/>
    <w:rsid w:val="005E162D"/>
    <w:rsid w:val="005E1923"/>
    <w:rsid w:val="005E20A8"/>
    <w:rsid w:val="005E3CF0"/>
    <w:rsid w:val="005E4968"/>
    <w:rsid w:val="005E726C"/>
    <w:rsid w:val="006010CF"/>
    <w:rsid w:val="00611DA4"/>
    <w:rsid w:val="00613150"/>
    <w:rsid w:val="0061385E"/>
    <w:rsid w:val="0061484D"/>
    <w:rsid w:val="006236ED"/>
    <w:rsid w:val="006242F7"/>
    <w:rsid w:val="00630151"/>
    <w:rsid w:val="006343BD"/>
    <w:rsid w:val="00637D7A"/>
    <w:rsid w:val="00642C26"/>
    <w:rsid w:val="00653F34"/>
    <w:rsid w:val="00654E60"/>
    <w:rsid w:val="00661969"/>
    <w:rsid w:val="00666901"/>
    <w:rsid w:val="006728ED"/>
    <w:rsid w:val="00673AB0"/>
    <w:rsid w:val="00676553"/>
    <w:rsid w:val="00676AF0"/>
    <w:rsid w:val="00680E82"/>
    <w:rsid w:val="00684A57"/>
    <w:rsid w:val="006857C9"/>
    <w:rsid w:val="00691B6E"/>
    <w:rsid w:val="00691BA9"/>
    <w:rsid w:val="0069427D"/>
    <w:rsid w:val="006A2B57"/>
    <w:rsid w:val="006A58BB"/>
    <w:rsid w:val="006A7C79"/>
    <w:rsid w:val="006C022B"/>
    <w:rsid w:val="006D2FD2"/>
    <w:rsid w:val="006D44C8"/>
    <w:rsid w:val="006E1095"/>
    <w:rsid w:val="006E47F0"/>
    <w:rsid w:val="006E5B66"/>
    <w:rsid w:val="006F085D"/>
    <w:rsid w:val="006F3303"/>
    <w:rsid w:val="006F3F6D"/>
    <w:rsid w:val="006F679E"/>
    <w:rsid w:val="00701EDD"/>
    <w:rsid w:val="00705208"/>
    <w:rsid w:val="00710010"/>
    <w:rsid w:val="00715655"/>
    <w:rsid w:val="0072043D"/>
    <w:rsid w:val="00721DD0"/>
    <w:rsid w:val="00724D97"/>
    <w:rsid w:val="00730E10"/>
    <w:rsid w:val="00733A9B"/>
    <w:rsid w:val="007359D1"/>
    <w:rsid w:val="00737BFD"/>
    <w:rsid w:val="00740ECF"/>
    <w:rsid w:val="00743CBC"/>
    <w:rsid w:val="007449E3"/>
    <w:rsid w:val="00754F26"/>
    <w:rsid w:val="00761F99"/>
    <w:rsid w:val="00764A12"/>
    <w:rsid w:val="007723C9"/>
    <w:rsid w:val="007743EF"/>
    <w:rsid w:val="00776709"/>
    <w:rsid w:val="0077761D"/>
    <w:rsid w:val="00781E5D"/>
    <w:rsid w:val="00787274"/>
    <w:rsid w:val="00791CDB"/>
    <w:rsid w:val="007A1D6B"/>
    <w:rsid w:val="007A3012"/>
    <w:rsid w:val="007A5273"/>
    <w:rsid w:val="007B2ADA"/>
    <w:rsid w:val="007B41D9"/>
    <w:rsid w:val="007B4AF9"/>
    <w:rsid w:val="007C3ED1"/>
    <w:rsid w:val="007D0B46"/>
    <w:rsid w:val="007D4611"/>
    <w:rsid w:val="007D464F"/>
    <w:rsid w:val="007E0AFF"/>
    <w:rsid w:val="007E3460"/>
    <w:rsid w:val="007E57CE"/>
    <w:rsid w:val="007F16DB"/>
    <w:rsid w:val="007F5559"/>
    <w:rsid w:val="00800982"/>
    <w:rsid w:val="00802582"/>
    <w:rsid w:val="00802ABC"/>
    <w:rsid w:val="00805806"/>
    <w:rsid w:val="00806986"/>
    <w:rsid w:val="00807122"/>
    <w:rsid w:val="00807982"/>
    <w:rsid w:val="00810C05"/>
    <w:rsid w:val="00822921"/>
    <w:rsid w:val="0082489E"/>
    <w:rsid w:val="008254A1"/>
    <w:rsid w:val="008273CA"/>
    <w:rsid w:val="00827616"/>
    <w:rsid w:val="008302E5"/>
    <w:rsid w:val="008327A6"/>
    <w:rsid w:val="00832B48"/>
    <w:rsid w:val="00835801"/>
    <w:rsid w:val="0083607B"/>
    <w:rsid w:val="00837B6E"/>
    <w:rsid w:val="00840FE6"/>
    <w:rsid w:val="00847B38"/>
    <w:rsid w:val="00847EB5"/>
    <w:rsid w:val="008549E8"/>
    <w:rsid w:val="00855330"/>
    <w:rsid w:val="008576C2"/>
    <w:rsid w:val="0086011A"/>
    <w:rsid w:val="008645E6"/>
    <w:rsid w:val="00865C8D"/>
    <w:rsid w:val="00865F3B"/>
    <w:rsid w:val="008661F7"/>
    <w:rsid w:val="0087048A"/>
    <w:rsid w:val="00870B79"/>
    <w:rsid w:val="00877F82"/>
    <w:rsid w:val="008823D5"/>
    <w:rsid w:val="008873E3"/>
    <w:rsid w:val="0089073F"/>
    <w:rsid w:val="008941FF"/>
    <w:rsid w:val="00894945"/>
    <w:rsid w:val="0089618A"/>
    <w:rsid w:val="008A4E48"/>
    <w:rsid w:val="008A6105"/>
    <w:rsid w:val="008A6EB9"/>
    <w:rsid w:val="008B17A1"/>
    <w:rsid w:val="008B33B0"/>
    <w:rsid w:val="008B4F83"/>
    <w:rsid w:val="008B72B9"/>
    <w:rsid w:val="008C2E8F"/>
    <w:rsid w:val="008C2F6D"/>
    <w:rsid w:val="008C365A"/>
    <w:rsid w:val="008C77B7"/>
    <w:rsid w:val="008D159F"/>
    <w:rsid w:val="008D19BD"/>
    <w:rsid w:val="008E02FF"/>
    <w:rsid w:val="008E3454"/>
    <w:rsid w:val="008E622C"/>
    <w:rsid w:val="008F4C31"/>
    <w:rsid w:val="00903A05"/>
    <w:rsid w:val="009043A9"/>
    <w:rsid w:val="009110BD"/>
    <w:rsid w:val="00912F76"/>
    <w:rsid w:val="009202B4"/>
    <w:rsid w:val="00923BC7"/>
    <w:rsid w:val="009245AF"/>
    <w:rsid w:val="00924CF4"/>
    <w:rsid w:val="00925F62"/>
    <w:rsid w:val="00927088"/>
    <w:rsid w:val="00932573"/>
    <w:rsid w:val="00934136"/>
    <w:rsid w:val="009343D2"/>
    <w:rsid w:val="00942E3D"/>
    <w:rsid w:val="0095016D"/>
    <w:rsid w:val="00956977"/>
    <w:rsid w:val="00961C90"/>
    <w:rsid w:val="009644E3"/>
    <w:rsid w:val="00966F9E"/>
    <w:rsid w:val="0096797D"/>
    <w:rsid w:val="00970B16"/>
    <w:rsid w:val="00975881"/>
    <w:rsid w:val="00975C6D"/>
    <w:rsid w:val="00980CDE"/>
    <w:rsid w:val="0098384A"/>
    <w:rsid w:val="0099172E"/>
    <w:rsid w:val="00992FB0"/>
    <w:rsid w:val="00995B39"/>
    <w:rsid w:val="00996AAA"/>
    <w:rsid w:val="009A4CF6"/>
    <w:rsid w:val="009B09AE"/>
    <w:rsid w:val="009B12DE"/>
    <w:rsid w:val="009B37E2"/>
    <w:rsid w:val="009B6D92"/>
    <w:rsid w:val="009C4C19"/>
    <w:rsid w:val="009C52A2"/>
    <w:rsid w:val="009C782E"/>
    <w:rsid w:val="009D322E"/>
    <w:rsid w:val="009D5498"/>
    <w:rsid w:val="009D5EC5"/>
    <w:rsid w:val="009D611C"/>
    <w:rsid w:val="009E203C"/>
    <w:rsid w:val="009E3C3B"/>
    <w:rsid w:val="009F0249"/>
    <w:rsid w:val="009F1C9C"/>
    <w:rsid w:val="009F4D38"/>
    <w:rsid w:val="009F608A"/>
    <w:rsid w:val="009F636F"/>
    <w:rsid w:val="009F7E8B"/>
    <w:rsid w:val="00A00B4B"/>
    <w:rsid w:val="00A01E9A"/>
    <w:rsid w:val="00A02E4E"/>
    <w:rsid w:val="00A04300"/>
    <w:rsid w:val="00A05D8D"/>
    <w:rsid w:val="00A104CD"/>
    <w:rsid w:val="00A13BC2"/>
    <w:rsid w:val="00A14DD8"/>
    <w:rsid w:val="00A16077"/>
    <w:rsid w:val="00A16ED3"/>
    <w:rsid w:val="00A20330"/>
    <w:rsid w:val="00A23AA6"/>
    <w:rsid w:val="00A24067"/>
    <w:rsid w:val="00A31CC6"/>
    <w:rsid w:val="00A33D09"/>
    <w:rsid w:val="00A34BF1"/>
    <w:rsid w:val="00A35AE9"/>
    <w:rsid w:val="00A37CBA"/>
    <w:rsid w:val="00A41504"/>
    <w:rsid w:val="00A441F0"/>
    <w:rsid w:val="00A463FC"/>
    <w:rsid w:val="00A501BC"/>
    <w:rsid w:val="00A52DAB"/>
    <w:rsid w:val="00A614D6"/>
    <w:rsid w:val="00A62B8D"/>
    <w:rsid w:val="00A631E6"/>
    <w:rsid w:val="00A66FA1"/>
    <w:rsid w:val="00A6731C"/>
    <w:rsid w:val="00A701B5"/>
    <w:rsid w:val="00A71E8B"/>
    <w:rsid w:val="00A804C4"/>
    <w:rsid w:val="00A8244A"/>
    <w:rsid w:val="00A826AD"/>
    <w:rsid w:val="00A83E15"/>
    <w:rsid w:val="00A867E8"/>
    <w:rsid w:val="00A96ED5"/>
    <w:rsid w:val="00A97266"/>
    <w:rsid w:val="00AA03AA"/>
    <w:rsid w:val="00AA4FD4"/>
    <w:rsid w:val="00AB25CB"/>
    <w:rsid w:val="00AB2837"/>
    <w:rsid w:val="00AB3A32"/>
    <w:rsid w:val="00AB7A28"/>
    <w:rsid w:val="00AC513D"/>
    <w:rsid w:val="00AD0CA9"/>
    <w:rsid w:val="00AD1781"/>
    <w:rsid w:val="00AD4A3E"/>
    <w:rsid w:val="00AD77FE"/>
    <w:rsid w:val="00AE70CB"/>
    <w:rsid w:val="00AF2157"/>
    <w:rsid w:val="00AF381C"/>
    <w:rsid w:val="00AF4031"/>
    <w:rsid w:val="00AF4F5C"/>
    <w:rsid w:val="00AF692E"/>
    <w:rsid w:val="00AF7162"/>
    <w:rsid w:val="00AF794F"/>
    <w:rsid w:val="00B01AAC"/>
    <w:rsid w:val="00B023B4"/>
    <w:rsid w:val="00B05CC8"/>
    <w:rsid w:val="00B06CD7"/>
    <w:rsid w:val="00B078F7"/>
    <w:rsid w:val="00B20E9B"/>
    <w:rsid w:val="00B21EE8"/>
    <w:rsid w:val="00B2292D"/>
    <w:rsid w:val="00B234CD"/>
    <w:rsid w:val="00B2656B"/>
    <w:rsid w:val="00B266D5"/>
    <w:rsid w:val="00B270E6"/>
    <w:rsid w:val="00B340E8"/>
    <w:rsid w:val="00B34F09"/>
    <w:rsid w:val="00B36AC1"/>
    <w:rsid w:val="00B4689E"/>
    <w:rsid w:val="00B46F92"/>
    <w:rsid w:val="00B57EC6"/>
    <w:rsid w:val="00B70D4C"/>
    <w:rsid w:val="00B80DC7"/>
    <w:rsid w:val="00B81168"/>
    <w:rsid w:val="00B824AA"/>
    <w:rsid w:val="00B8722E"/>
    <w:rsid w:val="00B92FFF"/>
    <w:rsid w:val="00B95B0F"/>
    <w:rsid w:val="00BA0521"/>
    <w:rsid w:val="00BA059D"/>
    <w:rsid w:val="00BB1790"/>
    <w:rsid w:val="00BB2617"/>
    <w:rsid w:val="00BC035E"/>
    <w:rsid w:val="00BC2EB1"/>
    <w:rsid w:val="00BC6456"/>
    <w:rsid w:val="00BC7660"/>
    <w:rsid w:val="00BD0F51"/>
    <w:rsid w:val="00BD24FA"/>
    <w:rsid w:val="00BD6658"/>
    <w:rsid w:val="00BE2ECE"/>
    <w:rsid w:val="00BE303C"/>
    <w:rsid w:val="00BE3725"/>
    <w:rsid w:val="00BF3DA4"/>
    <w:rsid w:val="00BF3F79"/>
    <w:rsid w:val="00BF47F5"/>
    <w:rsid w:val="00BF5685"/>
    <w:rsid w:val="00C07220"/>
    <w:rsid w:val="00C10850"/>
    <w:rsid w:val="00C173C7"/>
    <w:rsid w:val="00C17AE8"/>
    <w:rsid w:val="00C27E50"/>
    <w:rsid w:val="00C3645D"/>
    <w:rsid w:val="00C37D02"/>
    <w:rsid w:val="00C5546B"/>
    <w:rsid w:val="00C60662"/>
    <w:rsid w:val="00C619C3"/>
    <w:rsid w:val="00C62211"/>
    <w:rsid w:val="00C66BB2"/>
    <w:rsid w:val="00C749CE"/>
    <w:rsid w:val="00C74DB9"/>
    <w:rsid w:val="00C86365"/>
    <w:rsid w:val="00C87AF7"/>
    <w:rsid w:val="00C910AA"/>
    <w:rsid w:val="00C9111C"/>
    <w:rsid w:val="00C919BD"/>
    <w:rsid w:val="00CA0DAC"/>
    <w:rsid w:val="00CA3C20"/>
    <w:rsid w:val="00CA60A7"/>
    <w:rsid w:val="00CA7B1A"/>
    <w:rsid w:val="00CB74F0"/>
    <w:rsid w:val="00CC44EE"/>
    <w:rsid w:val="00CD0842"/>
    <w:rsid w:val="00CD7F90"/>
    <w:rsid w:val="00CE0720"/>
    <w:rsid w:val="00CE43B1"/>
    <w:rsid w:val="00CE4AEB"/>
    <w:rsid w:val="00CF0051"/>
    <w:rsid w:val="00D013AA"/>
    <w:rsid w:val="00D01C42"/>
    <w:rsid w:val="00D06460"/>
    <w:rsid w:val="00D10966"/>
    <w:rsid w:val="00D15384"/>
    <w:rsid w:val="00D1694A"/>
    <w:rsid w:val="00D234BF"/>
    <w:rsid w:val="00D23510"/>
    <w:rsid w:val="00D24453"/>
    <w:rsid w:val="00D25C5B"/>
    <w:rsid w:val="00D26730"/>
    <w:rsid w:val="00D3349C"/>
    <w:rsid w:val="00D34E6E"/>
    <w:rsid w:val="00D3541A"/>
    <w:rsid w:val="00D36540"/>
    <w:rsid w:val="00D4249B"/>
    <w:rsid w:val="00D430AB"/>
    <w:rsid w:val="00D52594"/>
    <w:rsid w:val="00D53E65"/>
    <w:rsid w:val="00D5678C"/>
    <w:rsid w:val="00D62C68"/>
    <w:rsid w:val="00D64E4D"/>
    <w:rsid w:val="00D72517"/>
    <w:rsid w:val="00D73730"/>
    <w:rsid w:val="00D82B58"/>
    <w:rsid w:val="00D86569"/>
    <w:rsid w:val="00D86CFF"/>
    <w:rsid w:val="00D876DD"/>
    <w:rsid w:val="00D90B73"/>
    <w:rsid w:val="00D90C94"/>
    <w:rsid w:val="00D948F5"/>
    <w:rsid w:val="00D970E5"/>
    <w:rsid w:val="00D97931"/>
    <w:rsid w:val="00D97DFD"/>
    <w:rsid w:val="00DA1C89"/>
    <w:rsid w:val="00DB0418"/>
    <w:rsid w:val="00DB31FD"/>
    <w:rsid w:val="00DB5501"/>
    <w:rsid w:val="00DC1AAD"/>
    <w:rsid w:val="00DD63EC"/>
    <w:rsid w:val="00DE425B"/>
    <w:rsid w:val="00DE6001"/>
    <w:rsid w:val="00DE7B33"/>
    <w:rsid w:val="00DF1D81"/>
    <w:rsid w:val="00DF2F16"/>
    <w:rsid w:val="00E00D24"/>
    <w:rsid w:val="00E02AC9"/>
    <w:rsid w:val="00E034F6"/>
    <w:rsid w:val="00E0364A"/>
    <w:rsid w:val="00E105A1"/>
    <w:rsid w:val="00E106CC"/>
    <w:rsid w:val="00E124E3"/>
    <w:rsid w:val="00E15411"/>
    <w:rsid w:val="00E1544E"/>
    <w:rsid w:val="00E16AF1"/>
    <w:rsid w:val="00E16CC5"/>
    <w:rsid w:val="00E176E3"/>
    <w:rsid w:val="00E21B6F"/>
    <w:rsid w:val="00E22B43"/>
    <w:rsid w:val="00E23868"/>
    <w:rsid w:val="00E2489B"/>
    <w:rsid w:val="00E2631D"/>
    <w:rsid w:val="00E320E3"/>
    <w:rsid w:val="00E40BA9"/>
    <w:rsid w:val="00E42224"/>
    <w:rsid w:val="00E42A79"/>
    <w:rsid w:val="00E440CC"/>
    <w:rsid w:val="00E44799"/>
    <w:rsid w:val="00E44D25"/>
    <w:rsid w:val="00E47EBB"/>
    <w:rsid w:val="00E54AF3"/>
    <w:rsid w:val="00E552F1"/>
    <w:rsid w:val="00E5762E"/>
    <w:rsid w:val="00E60072"/>
    <w:rsid w:val="00E61C48"/>
    <w:rsid w:val="00E62B28"/>
    <w:rsid w:val="00E72FE1"/>
    <w:rsid w:val="00E7744C"/>
    <w:rsid w:val="00E87D19"/>
    <w:rsid w:val="00E912ED"/>
    <w:rsid w:val="00E914C4"/>
    <w:rsid w:val="00E94A2A"/>
    <w:rsid w:val="00E9627F"/>
    <w:rsid w:val="00EA24BA"/>
    <w:rsid w:val="00EA5508"/>
    <w:rsid w:val="00EB56BB"/>
    <w:rsid w:val="00EB6F1D"/>
    <w:rsid w:val="00EC052B"/>
    <w:rsid w:val="00EC0BB2"/>
    <w:rsid w:val="00EC1945"/>
    <w:rsid w:val="00EC41AD"/>
    <w:rsid w:val="00EC55AB"/>
    <w:rsid w:val="00EC6555"/>
    <w:rsid w:val="00EC7D4E"/>
    <w:rsid w:val="00ED3640"/>
    <w:rsid w:val="00ED7A50"/>
    <w:rsid w:val="00EE0D98"/>
    <w:rsid w:val="00EE273A"/>
    <w:rsid w:val="00EE5BBD"/>
    <w:rsid w:val="00EE605C"/>
    <w:rsid w:val="00EF13CB"/>
    <w:rsid w:val="00EF329A"/>
    <w:rsid w:val="00F03CC5"/>
    <w:rsid w:val="00F11E27"/>
    <w:rsid w:val="00F120E0"/>
    <w:rsid w:val="00F126AF"/>
    <w:rsid w:val="00F140E8"/>
    <w:rsid w:val="00F20997"/>
    <w:rsid w:val="00F25815"/>
    <w:rsid w:val="00F26BE8"/>
    <w:rsid w:val="00F32F38"/>
    <w:rsid w:val="00F33F2A"/>
    <w:rsid w:val="00F3433D"/>
    <w:rsid w:val="00F35FDF"/>
    <w:rsid w:val="00F37582"/>
    <w:rsid w:val="00F436DA"/>
    <w:rsid w:val="00F454A4"/>
    <w:rsid w:val="00F468C7"/>
    <w:rsid w:val="00F50C7B"/>
    <w:rsid w:val="00F51A5A"/>
    <w:rsid w:val="00F5318D"/>
    <w:rsid w:val="00F623E2"/>
    <w:rsid w:val="00F62769"/>
    <w:rsid w:val="00F63CBF"/>
    <w:rsid w:val="00F64B51"/>
    <w:rsid w:val="00F65295"/>
    <w:rsid w:val="00F6558D"/>
    <w:rsid w:val="00F6599D"/>
    <w:rsid w:val="00F67FD5"/>
    <w:rsid w:val="00F77899"/>
    <w:rsid w:val="00F8352F"/>
    <w:rsid w:val="00F85136"/>
    <w:rsid w:val="00F8654C"/>
    <w:rsid w:val="00F90680"/>
    <w:rsid w:val="00F94CDB"/>
    <w:rsid w:val="00F959AF"/>
    <w:rsid w:val="00FA090C"/>
    <w:rsid w:val="00FB0FD8"/>
    <w:rsid w:val="00FB298C"/>
    <w:rsid w:val="00FB3B77"/>
    <w:rsid w:val="00FB65A4"/>
    <w:rsid w:val="00FC198A"/>
    <w:rsid w:val="00FC32BF"/>
    <w:rsid w:val="00FC47E2"/>
    <w:rsid w:val="00FD2900"/>
    <w:rsid w:val="00FD5FB7"/>
    <w:rsid w:val="00FD5FEE"/>
    <w:rsid w:val="00FD7E06"/>
    <w:rsid w:val="00FE0343"/>
    <w:rsid w:val="00FE4DFE"/>
    <w:rsid w:val="00FE681F"/>
    <w:rsid w:val="00FF0A66"/>
    <w:rsid w:val="00FF1FD7"/>
    <w:rsid w:val="00FF5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D84316"/>
  <w15:chartTrackingRefBased/>
  <w15:docId w15:val="{A248F728-4774-49D4-A197-8DAB5D4E0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C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Heading1">
    <w:name w:val="heading 1"/>
    <w:basedOn w:val="Normal"/>
    <w:next w:val="Normal"/>
    <w:link w:val="Heading1Char"/>
    <w:qFormat/>
    <w:rsid w:val="00287C29"/>
    <w:pPr>
      <w:keepNext/>
      <w:overflowPunct w:val="0"/>
      <w:autoSpaceDE w:val="0"/>
      <w:autoSpaceDN w:val="0"/>
      <w:adjustRightInd w:val="0"/>
      <w:jc w:val="center"/>
      <w:textAlignment w:val="baseline"/>
      <w:outlineLvl w:val="0"/>
    </w:pPr>
    <w:rPr>
      <w:b/>
      <w:bCs/>
      <w:sz w:val="16"/>
      <w:szCs w:val="16"/>
    </w:rPr>
  </w:style>
  <w:style w:type="paragraph" w:styleId="Heading3">
    <w:name w:val="heading 3"/>
    <w:basedOn w:val="Normal"/>
    <w:next w:val="Normal"/>
    <w:link w:val="Heading3Char"/>
    <w:qFormat/>
    <w:rsid w:val="00287C29"/>
    <w:pPr>
      <w:keepNext/>
      <w:outlineLvl w:val="2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87C29"/>
    <w:rPr>
      <w:rFonts w:ascii="Times New Roman" w:eastAsia="Times New Roman" w:hAnsi="Times New Roman" w:cs="Times New Roman"/>
      <w:b/>
      <w:bCs/>
      <w:sz w:val="16"/>
      <w:szCs w:val="16"/>
      <w:lang w:val="tr-TR" w:eastAsia="tr-TR"/>
    </w:rPr>
  </w:style>
  <w:style w:type="character" w:customStyle="1" w:styleId="Heading3Char">
    <w:name w:val="Heading 3 Char"/>
    <w:basedOn w:val="DefaultParagraphFont"/>
    <w:link w:val="Heading3"/>
    <w:rsid w:val="00287C29"/>
    <w:rPr>
      <w:rFonts w:ascii="Times New Roman" w:eastAsia="Times New Roman" w:hAnsi="Times New Roman" w:cs="Times New Roman"/>
      <w:b/>
      <w:bCs/>
      <w:sz w:val="20"/>
      <w:szCs w:val="24"/>
      <w:lang w:val="tr-TR" w:eastAsia="tr-TR"/>
    </w:rPr>
  </w:style>
  <w:style w:type="paragraph" w:styleId="ListParagraph">
    <w:name w:val="List Paragraph"/>
    <w:basedOn w:val="Normal"/>
    <w:uiPriority w:val="34"/>
    <w:qFormat/>
    <w:rsid w:val="00F35FDF"/>
    <w:pPr>
      <w:ind w:left="720"/>
      <w:contextualSpacing/>
    </w:pPr>
  </w:style>
  <w:style w:type="paragraph" w:styleId="NoSpacing">
    <w:name w:val="No Spacing"/>
    <w:uiPriority w:val="1"/>
    <w:qFormat/>
    <w:rsid w:val="003117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Hyperlink">
    <w:name w:val="Hyperlink"/>
    <w:basedOn w:val="DefaultParagraphFont"/>
    <w:uiPriority w:val="99"/>
    <w:unhideWhenUsed/>
    <w:rsid w:val="00AF69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69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19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934D1A0-4A54-4691-97AE-948A6835A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0</TotalTime>
  <Pages>1</Pages>
  <Words>480</Words>
  <Characters>2739</Characters>
  <Application>Microsoft Office Word</Application>
  <DocSecurity>0</DocSecurity>
  <Lines>22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46</dc:creator>
  <cp:keywords/>
  <dc:description/>
  <cp:lastModifiedBy>Ahmet Can Vargün</cp:lastModifiedBy>
  <cp:revision>856</cp:revision>
  <cp:lastPrinted>2024-04-03T13:28:00Z</cp:lastPrinted>
  <dcterms:created xsi:type="dcterms:W3CDTF">2023-11-15T19:03:00Z</dcterms:created>
  <dcterms:modified xsi:type="dcterms:W3CDTF">2025-04-09T08:04:00Z</dcterms:modified>
</cp:coreProperties>
</file>